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A94660" w14:textId="77777777" w:rsidR="00E94309" w:rsidRPr="006D2AFD" w:rsidRDefault="006D5203" w:rsidP="006D2AFD">
      <w:pPr>
        <w:spacing w:before="100" w:beforeAutospacing="1" w:after="100" w:afterAutospacing="1" w:line="360" w:lineRule="auto"/>
        <w:jc w:val="center"/>
        <w:rPr>
          <w:rFonts w:ascii="Times New Roman" w:eastAsia="Times New Roman" w:hAnsi="Times New Roman" w:cs="Times New Roman"/>
          <w:b/>
          <w:bCs/>
          <w:kern w:val="0"/>
          <w:sz w:val="28"/>
          <w:szCs w:val="28"/>
          <w:lang w:eastAsia="en-CM"/>
          <w14:ligatures w14:val="none"/>
        </w:rPr>
      </w:pPr>
      <w:r w:rsidRPr="006D2AFD">
        <w:rPr>
          <w:rFonts w:ascii="Times New Roman" w:eastAsia="Times New Roman" w:hAnsi="Times New Roman" w:cs="Times New Roman"/>
          <w:b/>
          <w:bCs/>
          <w:kern w:val="0"/>
          <w:sz w:val="28"/>
          <w:szCs w:val="28"/>
          <w:lang w:eastAsia="en-CM"/>
          <w14:ligatures w14:val="none"/>
        </w:rPr>
        <w:t>Introduction to infectious disease modelling: a beginner’s guide</w:t>
      </w:r>
    </w:p>
    <w:p w14:paraId="0F6D4130" w14:textId="5E9688B4" w:rsidR="006D5203" w:rsidRPr="006D2AFD" w:rsidRDefault="00E94309"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is guide aims to introduce</w:t>
      </w:r>
      <w:r w:rsidR="006D5203" w:rsidRPr="006D2AFD">
        <w:rPr>
          <w:rFonts w:ascii="Times New Roman" w:eastAsia="Times New Roman" w:hAnsi="Times New Roman" w:cs="Times New Roman"/>
          <w:kern w:val="0"/>
          <w:lang w:eastAsia="en-CM"/>
          <w14:ligatures w14:val="none"/>
        </w:rPr>
        <w:t xml:space="preserve"> infectious disease modelling, drawing on the principles, relevance, and basic mechanics discussed in the provided sources. It is intended for absolute beginners in the field.</w:t>
      </w:r>
    </w:p>
    <w:p w14:paraId="03E2BA2E"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Section 1: What is Infectious Disease Modelling?</w:t>
      </w:r>
    </w:p>
    <w:p w14:paraId="2C0D2DEF"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Definitions and goals of modelling:</w:t>
      </w:r>
    </w:p>
    <w:p w14:paraId="0C772057" w14:textId="507CBB2B"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Infectious disease modelling involves using mathematical and statistical methods to understand the spread and transmission of infectious diseases</w:t>
      </w:r>
      <w:r w:rsidR="008241A3"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ZmVmZDgzNmQtODAxMS00MjUxLTk0ZTQtOTI3MmJiYTcxNDFl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
          <w:id w:val="-1632398716"/>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1)</w:t>
          </w:r>
        </w:sdtContent>
      </w:sdt>
      <w:r w:rsidRPr="006D2AFD">
        <w:rPr>
          <w:rFonts w:ascii="Times New Roman" w:eastAsia="Times New Roman" w:hAnsi="Times New Roman" w:cs="Times New Roman"/>
          <w:kern w:val="0"/>
          <w:lang w:eastAsia="en-CM"/>
          <w14:ligatures w14:val="none"/>
        </w:rPr>
        <w:t>.</w:t>
      </w:r>
      <w:r w:rsidR="00607465"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Disease spread models are simplified representations of real-life systems of disease transmission</w:t>
      </w:r>
      <w:r w:rsidR="008241A3"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"/>
          <w:id w:val="363488309"/>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2)</w:t>
          </w:r>
        </w:sdtContent>
      </w:sdt>
      <w:r w:rsidRPr="006D2AFD">
        <w:rPr>
          <w:rFonts w:ascii="Times New Roman" w:eastAsia="Times New Roman" w:hAnsi="Times New Roman" w:cs="Times New Roman"/>
          <w:kern w:val="0"/>
          <w:lang w:eastAsia="en-CM"/>
          <w14:ligatures w14:val="none"/>
        </w:rPr>
        <w:t>. They are also known as mechanistic models because they include explicit hypotheses about the biological mechanisms driving infection dynamics.</w:t>
      </w:r>
      <w:r w:rsidR="00607465"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Models are used to understand the dynamics of disease spread, predict disease transmission and its effects, identify outbreak scenarios, and evaluate the effectiveness of interventions</w:t>
      </w:r>
      <w:r w:rsidR="008241A3"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N2IwN2QwYTQtNDU2YS00YjdmLWFlODctOTcxMDljOGQ3MmZh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
          <w:id w:val="1146080758"/>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1)</w:t>
          </w:r>
        </w:sdtContent>
      </w:sdt>
      <w:r w:rsidRPr="006D2AFD">
        <w:rPr>
          <w:rFonts w:ascii="Times New Roman" w:eastAsia="Times New Roman" w:hAnsi="Times New Roman" w:cs="Times New Roman"/>
          <w:kern w:val="0"/>
          <w:lang w:eastAsia="en-CM"/>
          <w14:ligatures w14:val="none"/>
        </w:rPr>
        <w:t>. They help in guiding public health decisions and policies.</w:t>
      </w:r>
    </w:p>
    <w:p w14:paraId="512054C3"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Historical context:</w:t>
      </w:r>
    </w:p>
    <w:p w14:paraId="6060AEA7" w14:textId="2825246A"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 xml:space="preserve">The classic SIR model is a foundational framework in epidemiological modelling. It was first introduced by </w:t>
      </w:r>
      <w:proofErr w:type="spellStart"/>
      <w:r w:rsidRPr="006D2AFD">
        <w:rPr>
          <w:rFonts w:ascii="Times New Roman" w:eastAsia="Times New Roman" w:hAnsi="Times New Roman" w:cs="Times New Roman"/>
          <w:kern w:val="0"/>
          <w:lang w:eastAsia="en-CM"/>
          <w14:ligatures w14:val="none"/>
        </w:rPr>
        <w:t>Kermack</w:t>
      </w:r>
      <w:proofErr w:type="spellEnd"/>
      <w:r w:rsidRPr="006D2AFD">
        <w:rPr>
          <w:rFonts w:ascii="Times New Roman" w:eastAsia="Times New Roman" w:hAnsi="Times New Roman" w:cs="Times New Roman"/>
          <w:kern w:val="0"/>
          <w:lang w:eastAsia="en-CM"/>
          <w14:ligatures w14:val="none"/>
        </w:rPr>
        <w:t xml:space="preserve"> and McKendrick in 1927</w:t>
      </w:r>
      <w:r w:rsidR="002F706C"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MWQwOTE3ZjctOGU0OC00ODJjLWI5NWYtMDMzNzgxMWQ5MmI4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
          <w:id w:val="-689213841"/>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3)</w:t>
          </w:r>
        </w:sdtContent>
      </w:sdt>
      <w:r w:rsidRPr="006D2AFD">
        <w:rPr>
          <w:rFonts w:ascii="Times New Roman" w:eastAsia="Times New Roman" w:hAnsi="Times New Roman" w:cs="Times New Roman"/>
          <w:kern w:val="0"/>
          <w:lang w:eastAsia="en-CM"/>
          <w14:ligatures w14:val="none"/>
        </w:rPr>
        <w:t>. Their work is described as seminal in compartmental modelling</w:t>
      </w:r>
      <w:r w:rsidR="002F706C"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"/>
          <w:id w:val="1032077161"/>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4)</w:t>
          </w:r>
        </w:sdtContent>
      </w:sdt>
      <w:r w:rsidRPr="006D2AFD">
        <w:rPr>
          <w:rFonts w:ascii="Times New Roman" w:eastAsia="Times New Roman" w:hAnsi="Times New Roman" w:cs="Times New Roman"/>
          <w:kern w:val="0"/>
          <w:lang w:eastAsia="en-CM"/>
          <w14:ligatures w14:val="none"/>
        </w:rPr>
        <w:t xml:space="preserve">. The model proposed by </w:t>
      </w:r>
      <w:proofErr w:type="spellStart"/>
      <w:r w:rsidRPr="006D2AFD">
        <w:rPr>
          <w:rFonts w:ascii="Times New Roman" w:eastAsia="Times New Roman" w:hAnsi="Times New Roman" w:cs="Times New Roman"/>
          <w:kern w:val="0"/>
          <w:lang w:eastAsia="en-CM"/>
          <w14:ligatures w14:val="none"/>
        </w:rPr>
        <w:t>Kermack</w:t>
      </w:r>
      <w:proofErr w:type="spellEnd"/>
      <w:r w:rsidRPr="006D2AFD">
        <w:rPr>
          <w:rFonts w:ascii="Times New Roman" w:eastAsia="Times New Roman" w:hAnsi="Times New Roman" w:cs="Times New Roman"/>
          <w:kern w:val="0"/>
          <w:lang w:eastAsia="en-CM"/>
          <w14:ligatures w14:val="none"/>
        </w:rPr>
        <w:t xml:space="preserve"> and McKendrick is the starting point for the study of epidemic models described in some sources</w:t>
      </w:r>
      <w:r w:rsidR="002F706C"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"/>
          <w:id w:val="907352927"/>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5)</w:t>
          </w:r>
        </w:sdtContent>
      </w:sdt>
      <w:r w:rsidR="002F706C" w:rsidRPr="006D2AFD">
        <w:rPr>
          <w:rFonts w:ascii="Times New Roman" w:eastAsia="Times New Roman" w:hAnsi="Times New Roman" w:cs="Times New Roman"/>
          <w:kern w:val="0"/>
          <w:lang w:eastAsia="en-CM"/>
          <w14:ligatures w14:val="none"/>
        </w:rPr>
        <w:t>.</w:t>
      </w:r>
    </w:p>
    <w:p w14:paraId="7819397F"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Why we model diseases: understanding, forecasting, planning:</w:t>
      </w:r>
    </w:p>
    <w:p w14:paraId="4B980AC2" w14:textId="290FD37E"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Models help in understanding the spread and impact of infectious diseases</w:t>
      </w:r>
      <w:r w:rsidR="00930E89"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MDMyNzU0MjAtNGIzMy00NzdjLTliYTctODZjNjExZmJhYzdk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
          <w:id w:val="-1791587995"/>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1)</w:t>
          </w:r>
        </w:sdtContent>
      </w:sdt>
      <w:r w:rsidRPr="006D2AFD">
        <w:rPr>
          <w:rFonts w:ascii="Times New Roman" w:eastAsia="Times New Roman" w:hAnsi="Times New Roman" w:cs="Times New Roman"/>
          <w:kern w:val="0"/>
          <w:lang w:eastAsia="en-CM"/>
          <w14:ligatures w14:val="none"/>
        </w:rPr>
        <w:t>.</w:t>
      </w:r>
      <w:r w:rsidR="000F2A67"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They allow for the prediction of disease transmission, forecast numbers of cases and deaths, and estimate final outbreak size</w:t>
      </w:r>
      <w:r w:rsidR="00930E89"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"/>
          <w:id w:val="-2127379244"/>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6)</w:t>
          </w:r>
        </w:sdtContent>
      </w:sdt>
      <w:r w:rsidRPr="006D2AFD">
        <w:rPr>
          <w:rFonts w:ascii="Times New Roman" w:eastAsia="Times New Roman" w:hAnsi="Times New Roman" w:cs="Times New Roman"/>
          <w:kern w:val="0"/>
          <w:lang w:eastAsia="en-CM"/>
          <w14:ligatures w14:val="none"/>
        </w:rPr>
        <w:t>.</w:t>
      </w:r>
      <w:r w:rsidR="000F2A67"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Modelling is essential for ecologists, veterinarians interested in infectious diseases, public health professionals, epidemiologists, and policymakers</w:t>
      </w:r>
      <w:r w:rsidR="000F2A67"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ZDI4Y2FkZGItNmQ5Mi00YTU4LTljMTQtYmI0OTU2Njc5OTg2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
          <w:id w:val="1548874723"/>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3)</w:t>
          </w:r>
        </w:sdtContent>
      </w:sdt>
      <w:r w:rsidRPr="006D2AFD">
        <w:rPr>
          <w:rFonts w:ascii="Times New Roman" w:eastAsia="Times New Roman" w:hAnsi="Times New Roman" w:cs="Times New Roman"/>
          <w:kern w:val="0"/>
          <w:lang w:eastAsia="en-CM"/>
          <w14:ligatures w14:val="none"/>
        </w:rPr>
        <w:t>.</w:t>
      </w:r>
      <w:r w:rsidR="000F2A67"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Mathematical models are instrumental in simulating disease dynamics, allowing researchers to predict outbreak patterns and assess the impact of interventions. They can guide effective public health responses before real-world interventions are tested</w:t>
      </w:r>
      <w:r w:rsidR="000F2A67"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MmQzMWFlOWEtMjg4MS00NjRmLTk4ZDUtN2U4YjgzYTYwOTc5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
          <w:id w:val="-1550216375"/>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3)</w:t>
          </w:r>
        </w:sdtContent>
      </w:sdt>
      <w:r w:rsidRPr="006D2AFD">
        <w:rPr>
          <w:rFonts w:ascii="Times New Roman" w:eastAsia="Times New Roman" w:hAnsi="Times New Roman" w:cs="Times New Roman"/>
          <w:kern w:val="0"/>
          <w:lang w:eastAsia="en-CM"/>
          <w14:ligatures w14:val="none"/>
        </w:rPr>
        <w:t>.</w:t>
      </w:r>
      <w:r w:rsidR="000F2A67"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Models can help policymakers make data-informed decisions that can save lives.</w:t>
      </w:r>
    </w:p>
    <w:p w14:paraId="22E18AA5"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Section 2: The Building Blocks of a Model</w:t>
      </w:r>
    </w:p>
    <w:p w14:paraId="4190B16F"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Key concepts:</w:t>
      </w:r>
    </w:p>
    <w:p w14:paraId="66F3D2D4" w14:textId="79277CB8"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b/>
          <w:bCs/>
          <w:i/>
          <w:iCs/>
          <w:kern w:val="0"/>
          <w:lang w:eastAsia="en-CM"/>
          <w14:ligatures w14:val="none"/>
        </w:rPr>
        <w:lastRenderedPageBreak/>
        <w:t>Compartmental models:</w:t>
      </w:r>
      <w:r w:rsidRPr="006D2AFD">
        <w:rPr>
          <w:rFonts w:ascii="Times New Roman" w:eastAsia="Times New Roman" w:hAnsi="Times New Roman" w:cs="Times New Roman"/>
          <w:b/>
          <w:bCs/>
          <w:kern w:val="0"/>
          <w:lang w:eastAsia="en-CM"/>
          <w14:ligatures w14:val="none"/>
        </w:rPr>
        <w:t xml:space="preserve"> </w:t>
      </w:r>
      <w:r w:rsidRPr="006D2AFD">
        <w:rPr>
          <w:rFonts w:ascii="Times New Roman" w:eastAsia="Times New Roman" w:hAnsi="Times New Roman" w:cs="Times New Roman"/>
          <w:kern w:val="0"/>
          <w:lang w:eastAsia="en-CM"/>
          <w14:ligatures w14:val="none"/>
        </w:rPr>
        <w:t>This is a common type of infectious disease model. They are called compartmental models because they divide the population into compartments based on the individual's status with respect to the disease</w:t>
      </w:r>
      <w:r w:rsidR="00395797"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ODc2MWY0ODEtOWIzNC00MmFmLWFlZDYtYmY2YjAxMjc4MTkx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
          <w:id w:val="-210118281"/>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1)</w:t>
          </w:r>
        </w:sdtContent>
      </w:sdt>
      <w:r w:rsidRPr="006D2AFD">
        <w:rPr>
          <w:rFonts w:ascii="Times New Roman" w:eastAsia="Times New Roman" w:hAnsi="Times New Roman" w:cs="Times New Roman"/>
          <w:kern w:val="0"/>
          <w:lang w:eastAsia="en-CM"/>
          <w14:ligatures w14:val="none"/>
        </w:rPr>
        <w:t>. These compartments are defined based on the epidemiological characteristics of the disease.</w:t>
      </w:r>
    </w:p>
    <w:p w14:paraId="32EBF13F"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i/>
          <w:iCs/>
          <w:kern w:val="0"/>
          <w:lang w:eastAsia="en-CM"/>
          <w14:ligatures w14:val="none"/>
        </w:rPr>
      </w:pPr>
      <w:r w:rsidRPr="006D2AFD">
        <w:rPr>
          <w:rFonts w:ascii="Times New Roman" w:eastAsia="Times New Roman" w:hAnsi="Times New Roman" w:cs="Times New Roman"/>
          <w:b/>
          <w:bCs/>
          <w:i/>
          <w:iCs/>
          <w:kern w:val="0"/>
          <w:lang w:eastAsia="en-CM"/>
          <w14:ligatures w14:val="none"/>
        </w:rPr>
        <w:t xml:space="preserve">SIR, SEIR: </w:t>
      </w:r>
    </w:p>
    <w:p w14:paraId="2092DCC0" w14:textId="0937A438"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SIR model divides the population into three compartments: Susceptible, Infected, and Recovered. Diseases that confer immunity against re-infection can use the SIR structure, indicating passage from susceptible (S) to infective (I) to removed (R)</w:t>
      </w:r>
      <w:r w:rsidR="00283D13"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"/>
          <w:id w:val="-1764527990"/>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5)</w:t>
          </w:r>
        </w:sdtContent>
      </w:sdt>
      <w:r w:rsidRPr="006D2AFD">
        <w:rPr>
          <w:rFonts w:ascii="Times New Roman" w:eastAsia="Times New Roman" w:hAnsi="Times New Roman" w:cs="Times New Roman"/>
          <w:kern w:val="0"/>
          <w:lang w:eastAsia="en-CM"/>
          <w14:ligatures w14:val="none"/>
        </w:rPr>
        <w:t>. The recovered group (R) can include recovered individuals and deaths caused by the disease.</w:t>
      </w:r>
    </w:p>
    <w:p w14:paraId="3D2B6394" w14:textId="20E38555"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SEIR model is an extension of the SIR model. It includes an additional compartment for Exposed individuals who have been infected but are not yet infectious</w:t>
      </w:r>
      <w:r w:rsidR="00283D13"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"/>
          <w:id w:val="808678994"/>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2)</w:t>
          </w:r>
        </w:sdtContent>
      </w:sdt>
      <w:r w:rsidRPr="006D2AFD">
        <w:rPr>
          <w:rFonts w:ascii="Times New Roman" w:eastAsia="Times New Roman" w:hAnsi="Times New Roman" w:cs="Times New Roman"/>
          <w:kern w:val="0"/>
          <w:lang w:eastAsia="en-CM"/>
          <w14:ligatures w14:val="none"/>
        </w:rPr>
        <w:t>. Exposed individuals are in the incubation period and may not show symptoms yet. This model is useful for understanding diseases with an incubation period. Other variations like SIS (no immunity) and SIRS (temporary immunity) also exist.</w:t>
      </w:r>
    </w:p>
    <w:p w14:paraId="4497F696"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 xml:space="preserve">Parameters: </w:t>
      </w:r>
    </w:p>
    <w:p w14:paraId="14DBBFD2" w14:textId="428EA57F" w:rsidR="006D5203" w:rsidRPr="006D2AFD" w:rsidRDefault="00C6440F"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i/>
          <w:iCs/>
          <w:kern w:val="0"/>
          <w:lang w:eastAsia="en-CM"/>
          <w14:ligatures w14:val="none"/>
        </w:rPr>
        <w:t>Beta (β):</w:t>
      </w:r>
      <w:r w:rsidRPr="006D2AFD">
        <w:rPr>
          <w:rFonts w:ascii="Times New Roman" w:eastAsia="Times New Roman" w:hAnsi="Times New Roman" w:cs="Times New Roman"/>
          <w:kern w:val="0"/>
          <w:lang w:eastAsia="en-CM"/>
          <w14:ligatures w14:val="none"/>
        </w:rPr>
        <w:t xml:space="preserve"> This represents the transmission rate or the probability of infection upon contact. It is the per capita rate at which two specific individuals come into effective contact per unit time. When the infected or susceptible populations are considered, beta causes the susceptible population to decrease and the infected population to increase</w:t>
      </w:r>
      <w:r w:rsidR="007E70FE"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Yjc5NDY0N2ItMTFkNS00ODYwLWFkNTItZmYyZjA0OGE2MmQz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
          <w:id w:val="1563527729"/>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3)</w:t>
          </w:r>
        </w:sdtContent>
      </w:sdt>
      <w:r w:rsidR="006D5203" w:rsidRPr="006D2AFD">
        <w:rPr>
          <w:rFonts w:ascii="Times New Roman" w:eastAsia="Times New Roman" w:hAnsi="Times New Roman" w:cs="Times New Roman"/>
          <w:kern w:val="0"/>
          <w:lang w:eastAsia="en-CM"/>
          <w14:ligatures w14:val="none"/>
        </w:rPr>
        <w:t>.</w:t>
      </w:r>
    </w:p>
    <w:p w14:paraId="4D5AA146" w14:textId="11496609" w:rsidR="006D5203" w:rsidRPr="006D2AFD" w:rsidRDefault="00C6440F"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i/>
          <w:iCs/>
          <w:kern w:val="0"/>
          <w:lang w:eastAsia="en-CM"/>
          <w14:ligatures w14:val="none"/>
        </w:rPr>
        <w:t>Gamma (γ):</w:t>
      </w:r>
      <w:r w:rsidRPr="006D2AFD">
        <w:rPr>
          <w:rFonts w:ascii="Times New Roman" w:eastAsia="Times New Roman" w:hAnsi="Times New Roman" w:cs="Times New Roman"/>
          <w:kern w:val="0"/>
          <w:lang w:eastAsia="en-CM"/>
          <w14:ligatures w14:val="none"/>
        </w:rPr>
        <w:t xml:space="preserve"> represents the recovery rate,</w:t>
      </w:r>
      <w:r w:rsidR="006D5203" w:rsidRPr="006D2AFD">
        <w:rPr>
          <w:rFonts w:ascii="Times New Roman" w:eastAsia="Times New Roman" w:hAnsi="Times New Roman" w:cs="Times New Roman"/>
          <w:kern w:val="0"/>
          <w:lang w:eastAsia="en-CM"/>
          <w14:ligatures w14:val="none"/>
        </w:rPr>
        <w:t xml:space="preserve"> or the rate at which infectious individuals move to the recovered category. When the removed population is considered, gamma causes a portion of the infected population to move to the removed population. The recovery rate quantifies the transition from the infectious to the recovered state</w:t>
      </w:r>
      <w:r w:rsidR="007E70FE"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ZWIyZTY1ZDktMjUzNy00NjRmLTkxOTEtNzE5MGU3NzVkN2E5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
          <w:id w:val="-967124873"/>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1)</w:t>
          </w:r>
        </w:sdtContent>
      </w:sdt>
      <w:r w:rsidR="006D5203" w:rsidRPr="006D2AFD">
        <w:rPr>
          <w:rFonts w:ascii="Times New Roman" w:eastAsia="Times New Roman" w:hAnsi="Times New Roman" w:cs="Times New Roman"/>
          <w:kern w:val="0"/>
          <w:lang w:eastAsia="en-CM"/>
          <w14:ligatures w14:val="none"/>
        </w:rPr>
        <w:t>.</w:t>
      </w:r>
    </w:p>
    <w:p w14:paraId="28E9C6EF" w14:textId="7FFF1196"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i/>
          <w:iCs/>
          <w:kern w:val="0"/>
          <w:lang w:eastAsia="en-CM"/>
          <w14:ligatures w14:val="none"/>
        </w:rPr>
        <w:t>Contact rate:</w:t>
      </w:r>
      <w:r w:rsidRPr="006D2AFD">
        <w:rPr>
          <w:rFonts w:ascii="Times New Roman" w:eastAsia="Times New Roman" w:hAnsi="Times New Roman" w:cs="Times New Roman"/>
          <w:kern w:val="0"/>
          <w:lang w:eastAsia="en-CM"/>
          <w14:ligatures w14:val="none"/>
        </w:rPr>
        <w:t xml:space="preserve"> This is a component of the transmission rate. Assumptions about contact rates are crucial for modelling. Contact patterns vary significantly across different populations and affect disease spread</w:t>
      </w:r>
      <w:r w:rsidR="00B57133"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"/>
          <w:id w:val="1633055011"/>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2)</w:t>
          </w:r>
        </w:sdtContent>
      </w:sdt>
      <w:r w:rsidRPr="006D2AFD">
        <w:rPr>
          <w:rFonts w:ascii="Times New Roman" w:eastAsia="Times New Roman" w:hAnsi="Times New Roman" w:cs="Times New Roman"/>
          <w:kern w:val="0"/>
          <w:lang w:eastAsia="en-CM"/>
          <w14:ligatures w14:val="none"/>
        </w:rPr>
        <w:t>.</w:t>
      </w:r>
    </w:p>
    <w:p w14:paraId="2B8183C3" w14:textId="63856475"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i/>
          <w:iCs/>
          <w:kern w:val="0"/>
          <w:lang w:eastAsia="en-CM"/>
          <w14:ligatures w14:val="none"/>
        </w:rPr>
        <w:t>R₀ (Basic Reproduction Number):</w:t>
      </w:r>
      <w:r w:rsidRPr="006D2AFD">
        <w:rPr>
          <w:rFonts w:ascii="Times New Roman" w:eastAsia="Times New Roman" w:hAnsi="Times New Roman" w:cs="Times New Roman"/>
          <w:kern w:val="0"/>
          <w:lang w:eastAsia="en-CM"/>
          <w14:ligatures w14:val="none"/>
        </w:rPr>
        <w:t xml:space="preserve"> This parameter is derived from the model. R₀ measures the average number of secondary cases generated by a single infected individual in a completely susceptible population</w:t>
      </w:r>
      <w:r w:rsidR="00B57133"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YjFjNzEzYmEtMThlMi00Y2NjLWFkN2YtYzA3OTk3YWM5ODk2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
          <w:id w:val="-1487697470"/>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1)</w:t>
          </w:r>
        </w:sdtContent>
      </w:sdt>
      <w:r w:rsidRPr="006D2AFD">
        <w:rPr>
          <w:rFonts w:ascii="Times New Roman" w:eastAsia="Times New Roman" w:hAnsi="Times New Roman" w:cs="Times New Roman"/>
          <w:kern w:val="0"/>
          <w:lang w:eastAsia="en-CM"/>
          <w14:ligatures w14:val="none"/>
        </w:rPr>
        <w:t xml:space="preserve">. It is calculated from the SIR model as R₀ = beta / gamma. R₀ is used to determine the transmissibility of a disease and predict the potential for an outbreak. If R₀ &gt; 1, the disease is likely to </w:t>
      </w:r>
      <w:r w:rsidRPr="006D2AFD">
        <w:rPr>
          <w:rFonts w:ascii="Times New Roman" w:eastAsia="Times New Roman" w:hAnsi="Times New Roman" w:cs="Times New Roman"/>
          <w:kern w:val="0"/>
          <w:lang w:eastAsia="en-CM"/>
          <w14:ligatures w14:val="none"/>
        </w:rPr>
        <w:lastRenderedPageBreak/>
        <w:t>spread; if R₀ &lt; 1, it may naturally decline and disappear. Reducing R₀ below one is necessary to prevent a disease from becoming endemic</w:t>
      </w:r>
      <w:r w:rsidR="00B57133"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N2Y4Zjg4OGUtNDQwYy00Mjc3LTk4ZmYtNTJiMmY0NTU1ZmVh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
          <w:id w:val="-1865363202"/>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3)</w:t>
          </w:r>
        </w:sdtContent>
      </w:sdt>
      <w:r w:rsidRPr="006D2AFD">
        <w:rPr>
          <w:rFonts w:ascii="Times New Roman" w:eastAsia="Times New Roman" w:hAnsi="Times New Roman" w:cs="Times New Roman"/>
          <w:kern w:val="0"/>
          <w:lang w:eastAsia="en-CM"/>
          <w14:ligatures w14:val="none"/>
        </w:rPr>
        <w:t>.</w:t>
      </w:r>
    </w:p>
    <w:p w14:paraId="22A88784" w14:textId="77777777"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Assumptions:</w:t>
      </w:r>
    </w:p>
    <w:p w14:paraId="6A839F89" w14:textId="5EC690FD"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 xml:space="preserve">Compartmental models often assume the mixing of members is homogeneous, sometimes called </w:t>
      </w:r>
      <w:r w:rsidRPr="006D2AFD">
        <w:rPr>
          <w:rFonts w:ascii="Times New Roman" w:eastAsia="Times New Roman" w:hAnsi="Times New Roman" w:cs="Times New Roman"/>
          <w:i/>
          <w:iCs/>
          <w:kern w:val="0"/>
          <w:lang w:eastAsia="en-CM"/>
          <w14:ligatures w14:val="none"/>
        </w:rPr>
        <w:t>mass action incidence</w:t>
      </w:r>
      <w:r w:rsidR="004328C2"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"/>
          <w:id w:val="-90239459"/>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5)</w:t>
          </w:r>
        </w:sdtContent>
      </w:sdt>
      <w:r w:rsidRPr="006D2AFD">
        <w:rPr>
          <w:rFonts w:ascii="Times New Roman" w:eastAsia="Times New Roman" w:hAnsi="Times New Roman" w:cs="Times New Roman"/>
          <w:kern w:val="0"/>
          <w:lang w:eastAsia="en-CM"/>
          <w14:ligatures w14:val="none"/>
        </w:rPr>
        <w:t xml:space="preserve">. This means each individual has the same </w:t>
      </w:r>
      <w:r w:rsidR="00E94309" w:rsidRPr="006D2AFD">
        <w:rPr>
          <w:rFonts w:ascii="Times New Roman" w:eastAsia="Times New Roman" w:hAnsi="Times New Roman" w:cs="Times New Roman"/>
          <w:kern w:val="0"/>
          <w:lang w:eastAsia="en-CM"/>
          <w14:ligatures w14:val="none"/>
        </w:rPr>
        <w:t>susceptibility, infection, and removal chance</w:t>
      </w:r>
      <w:r w:rsidRPr="006D2AFD">
        <w:rPr>
          <w:rFonts w:ascii="Times New Roman" w:eastAsia="Times New Roman" w:hAnsi="Times New Roman" w:cs="Times New Roman"/>
          <w:kern w:val="0"/>
          <w:lang w:eastAsia="en-CM"/>
          <w14:ligatures w14:val="none"/>
        </w:rPr>
        <w:t>.</w:t>
      </w:r>
      <w:r w:rsidR="004328C2"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A basic SIR model assumes a closed population, meaning there are no births or immigration introduced to the population. It also assumes individuals only leave the population through death caused by the infection.</w:t>
      </w:r>
      <w:r w:rsidR="004328C2"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A key assumption in cohort models, which can be related to compartmental models, is that future behaviour depends only on the present health state and transition probabilities, and past events are not remembered.</w:t>
      </w:r>
    </w:p>
    <w:p w14:paraId="568C377D" w14:textId="264225C8" w:rsidR="006D5203" w:rsidRPr="006D2AFD" w:rsidRDefault="00B41D1E"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 xml:space="preserve">The </w:t>
      </w:r>
      <w:r w:rsidR="006D5203" w:rsidRPr="006D2AFD">
        <w:rPr>
          <w:rFonts w:ascii="Times New Roman" w:eastAsia="Times New Roman" w:hAnsi="Times New Roman" w:cs="Times New Roman"/>
          <w:kern w:val="0"/>
          <w:lang w:eastAsia="en-CM"/>
          <w14:ligatures w14:val="none"/>
        </w:rPr>
        <w:t xml:space="preserve">flow chart structure </w:t>
      </w:r>
      <w:r w:rsidRPr="006D2AFD">
        <w:rPr>
          <w:rFonts w:ascii="Times New Roman" w:eastAsia="Times New Roman" w:hAnsi="Times New Roman" w:cs="Times New Roman"/>
          <w:kern w:val="0"/>
          <w:lang w:eastAsia="en-CM"/>
          <w14:ligatures w14:val="none"/>
        </w:rPr>
        <w:t xml:space="preserve">below </w:t>
      </w:r>
      <w:r w:rsidR="006D5203" w:rsidRPr="006D2AFD">
        <w:rPr>
          <w:rFonts w:ascii="Times New Roman" w:eastAsia="Times New Roman" w:hAnsi="Times New Roman" w:cs="Times New Roman"/>
          <w:kern w:val="0"/>
          <w:lang w:eastAsia="en-CM"/>
          <w14:ligatures w14:val="none"/>
        </w:rPr>
        <w:t xml:space="preserve">represents the basic SIR model. Individuals move from the Susceptible (S) compartment to the Infected (I) compartment, and then to the </w:t>
      </w:r>
      <w:r w:rsidRPr="006D2AFD">
        <w:rPr>
          <w:rFonts w:ascii="Times New Roman" w:eastAsia="Times New Roman" w:hAnsi="Times New Roman" w:cs="Times New Roman"/>
          <w:kern w:val="0"/>
          <w:lang w:eastAsia="en-CM"/>
          <w14:ligatures w14:val="none"/>
        </w:rPr>
        <w:t>Recovered</w:t>
      </w:r>
      <w:r w:rsidR="006D5203" w:rsidRPr="006D2AFD">
        <w:rPr>
          <w:rFonts w:ascii="Times New Roman" w:eastAsia="Times New Roman" w:hAnsi="Times New Roman" w:cs="Times New Roman"/>
          <w:kern w:val="0"/>
          <w:lang w:eastAsia="en-CM"/>
          <w14:ligatures w14:val="none"/>
        </w:rPr>
        <w:t xml:space="preserve"> (R) compartment. Arrows indicate the transitions between states.</w:t>
      </w:r>
    </w:p>
    <w:p w14:paraId="73456294" w14:textId="257AAD13" w:rsidR="00B41D1E" w:rsidRPr="006D2AFD" w:rsidRDefault="00B41D1E"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drawing>
          <wp:inline distT="0" distB="0" distL="0" distR="0" wp14:anchorId="02D8EC06" wp14:editId="7D49D37D">
            <wp:extent cx="3276600" cy="738887"/>
            <wp:effectExtent l="0" t="0" r="0" b="4445"/>
            <wp:docPr id="7" name="Content Placeholder 6">
              <a:extLst xmlns:a="http://schemas.openxmlformats.org/drawingml/2006/main">
                <a:ext uri="{FF2B5EF4-FFF2-40B4-BE49-F238E27FC236}">
                  <a16:creationId xmlns:a16="http://schemas.microsoft.com/office/drawing/2014/main" id="{5D67A20A-A7D2-7FCF-2851-E3A99DD09A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5D67A20A-A7D2-7FCF-2851-E3A99DD09A34}"/>
                        </a:ext>
                      </a:extLst>
                    </pic:cNvPr>
                    <pic:cNvPicPr>
                      <a:picLocks noGrp="1" noChangeAspect="1"/>
                    </pic:cNvPicPr>
                  </pic:nvPicPr>
                  <pic:blipFill rotWithShape="1">
                    <a:blip r:embed="rId6"/>
                    <a:srcRect t="7741" b="65178"/>
                    <a:stretch/>
                  </pic:blipFill>
                  <pic:spPr bwMode="auto">
                    <a:xfrm>
                      <a:off x="0" y="0"/>
                      <a:ext cx="3299041" cy="743948"/>
                    </a:xfrm>
                    <a:prstGeom prst="rect">
                      <a:avLst/>
                    </a:prstGeom>
                    <a:ln>
                      <a:noFill/>
                    </a:ln>
                    <a:extLst>
                      <a:ext uri="{53640926-AAD7-44D8-BBD7-CCE9431645EC}">
                        <a14:shadowObscured xmlns:a14="http://schemas.microsoft.com/office/drawing/2010/main"/>
                      </a:ext>
                    </a:extLst>
                  </pic:spPr>
                </pic:pic>
              </a:graphicData>
            </a:graphic>
          </wp:inline>
        </w:drawing>
      </w:r>
    </w:p>
    <w:p w14:paraId="648D37D6" w14:textId="77777777" w:rsidR="00C42FD7"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Section 3: The SIR Model – A Gentle Walkthrough</w:t>
      </w:r>
    </w:p>
    <w:p w14:paraId="4396E8AD" w14:textId="7D96BC2F" w:rsidR="00C42FD7"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kern w:val="0"/>
          <w:lang w:eastAsia="en-CM"/>
          <w14:ligatures w14:val="none"/>
        </w:rPr>
        <w:t xml:space="preserve">What does SIR stand </w:t>
      </w:r>
      <w:r w:rsidR="00C42FD7" w:rsidRPr="006D2AFD">
        <w:rPr>
          <w:rFonts w:ascii="Times New Roman" w:eastAsia="Times New Roman" w:hAnsi="Times New Roman" w:cs="Times New Roman"/>
          <w:kern w:val="0"/>
          <w:lang w:eastAsia="en-CM"/>
          <w14:ligatures w14:val="none"/>
        </w:rPr>
        <w:t>for?</w:t>
      </w:r>
      <w:r w:rsidRPr="006D2AFD">
        <w:rPr>
          <w:rFonts w:ascii="Times New Roman" w:eastAsia="Times New Roman" w:hAnsi="Times New Roman" w:cs="Times New Roman"/>
          <w:kern w:val="0"/>
          <w:lang w:eastAsia="en-CM"/>
          <w14:ligatures w14:val="none"/>
        </w:rPr>
        <w:t xml:space="preserve"> SIR stands for Susceptible, Infected, and Recovered. These are the three compartments the population is divided into</w:t>
      </w:r>
      <w:r w:rsidR="00436BD0" w:rsidRPr="006D2AFD">
        <w:rPr>
          <w:rFonts w:ascii="Times New Roman" w:eastAsia="Times New Roman" w:hAnsi="Times New Roman" w:cs="Times New Roman"/>
          <w:kern w:val="0"/>
          <w:lang w:eastAsia="en-CM"/>
          <w14:ligatures w14:val="none"/>
        </w:rPr>
        <w:t xml:space="preserve"> </w:t>
      </w:r>
      <w:sdt>
        <w:sdtPr>
          <w:rPr>
            <w:rFonts w:ascii="Times New Roman" w:eastAsia="Times New Roman" w:hAnsi="Times New Roman" w:cs="Times New Roman"/>
            <w:color w:val="000000"/>
            <w:kern w:val="0"/>
            <w:lang w:eastAsia="en-CM"/>
            <w14:ligatures w14:val="none"/>
          </w:rPr>
          <w:tag w:val="MENDELEY_CITATION_v3_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"/>
          <w:id w:val="-326518338"/>
          <w:placeholder>
            <w:docPart w:val="DefaultPlaceholder_-1854013440"/>
          </w:placeholder>
        </w:sdtPr>
        <w:sdtContent>
          <w:r w:rsidR="006D2AFD" w:rsidRPr="006D2AFD">
            <w:rPr>
              <w:rFonts w:ascii="Times New Roman" w:eastAsia="Times New Roman" w:hAnsi="Times New Roman" w:cs="Times New Roman"/>
              <w:color w:val="000000"/>
              <w:kern w:val="0"/>
              <w:lang w:eastAsia="en-CM"/>
              <w14:ligatures w14:val="none"/>
            </w:rPr>
            <w:t>(7)</w:t>
          </w:r>
        </w:sdtContent>
      </w:sdt>
      <w:r w:rsidRPr="006D2AFD">
        <w:rPr>
          <w:rFonts w:ascii="Times New Roman" w:eastAsia="Times New Roman" w:hAnsi="Times New Roman" w:cs="Times New Roman"/>
          <w:kern w:val="0"/>
          <w:lang w:eastAsia="en-CM"/>
          <w14:ligatures w14:val="none"/>
        </w:rPr>
        <w:t>.</w:t>
      </w:r>
    </w:p>
    <w:p w14:paraId="3F36C5BF" w14:textId="6DCBEED9" w:rsidR="006D5203" w:rsidRPr="006D2AFD" w:rsidRDefault="006D5203" w:rsidP="006D2AFD">
      <w:pPr>
        <w:spacing w:after="0" w:line="360" w:lineRule="auto"/>
        <w:jc w:val="both"/>
        <w:rPr>
          <w:rFonts w:ascii="Times New Roman" w:eastAsia="Times New Roman" w:hAnsi="Times New Roman" w:cs="Times New Roman"/>
          <w:b/>
          <w:bCs/>
          <w:i/>
          <w:iCs/>
          <w:kern w:val="0"/>
          <w:lang w:eastAsia="en-CM"/>
          <w14:ligatures w14:val="none"/>
        </w:rPr>
      </w:pPr>
      <w:r w:rsidRPr="006D2AFD">
        <w:rPr>
          <w:rFonts w:ascii="Times New Roman" w:eastAsia="Times New Roman" w:hAnsi="Times New Roman" w:cs="Times New Roman"/>
          <w:i/>
          <w:iCs/>
          <w:kern w:val="0"/>
          <w:lang w:eastAsia="en-CM"/>
          <w14:ligatures w14:val="none"/>
        </w:rPr>
        <w:t xml:space="preserve">Model structure (basic </w:t>
      </w:r>
      <w:proofErr w:type="spellStart"/>
      <w:r w:rsidRPr="006D2AFD">
        <w:rPr>
          <w:rFonts w:ascii="Times New Roman" w:eastAsia="Times New Roman" w:hAnsi="Times New Roman" w:cs="Times New Roman"/>
          <w:i/>
          <w:iCs/>
          <w:kern w:val="0"/>
          <w:lang w:eastAsia="en-CM"/>
          <w14:ligatures w14:val="none"/>
        </w:rPr>
        <w:t>ODEs</w:t>
      </w:r>
      <w:proofErr w:type="spellEnd"/>
      <w:r w:rsidRPr="006D2AFD">
        <w:rPr>
          <w:rFonts w:ascii="Times New Roman" w:eastAsia="Times New Roman" w:hAnsi="Times New Roman" w:cs="Times New Roman"/>
          <w:i/>
          <w:iCs/>
          <w:kern w:val="0"/>
          <w:lang w:eastAsia="en-CM"/>
          <w14:ligatures w14:val="none"/>
        </w:rPr>
        <w:t xml:space="preserve"> or flow diagram):</w:t>
      </w:r>
    </w:p>
    <w:p w14:paraId="2AAE45DA" w14:textId="4E9EAE8E"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SIR model is a compartmental model. It is often represented by a system of ordinary differential equations (</w:t>
      </w:r>
      <w:proofErr w:type="spellStart"/>
      <w:r w:rsidRPr="006D2AFD">
        <w:rPr>
          <w:rFonts w:ascii="Times New Roman" w:eastAsia="Times New Roman" w:hAnsi="Times New Roman" w:cs="Times New Roman"/>
          <w:kern w:val="0"/>
          <w:lang w:eastAsia="en-CM"/>
          <w14:ligatures w14:val="none"/>
        </w:rPr>
        <w:t>ODEs</w:t>
      </w:r>
      <w:proofErr w:type="spellEnd"/>
      <w:r w:rsidRPr="006D2AFD">
        <w:rPr>
          <w:rFonts w:ascii="Times New Roman" w:eastAsia="Times New Roman" w:hAnsi="Times New Roman" w:cs="Times New Roman"/>
          <w:kern w:val="0"/>
          <w:lang w:eastAsia="en-CM"/>
          <w14:ligatures w14:val="none"/>
        </w:rPr>
        <w:t>).</w:t>
      </w:r>
      <w:r w:rsidR="00436BD0" w:rsidRPr="006D2AFD">
        <w:rPr>
          <w:rFonts w:ascii="Times New Roman" w:eastAsia="Times New Roman" w:hAnsi="Times New Roman" w:cs="Times New Roman"/>
          <w:kern w:val="0"/>
          <w:lang w:eastAsia="en-CM"/>
          <w14:ligatures w14:val="none"/>
        </w:rPr>
        <w:t xml:space="preserve"> </w:t>
      </w:r>
      <w:r w:rsidRPr="006D2AFD">
        <w:rPr>
          <w:rFonts w:ascii="Times New Roman" w:eastAsia="Times New Roman" w:hAnsi="Times New Roman" w:cs="Times New Roman"/>
          <w:kern w:val="0"/>
          <w:lang w:eastAsia="en-CM"/>
          <w14:ligatures w14:val="none"/>
        </w:rPr>
        <w:t xml:space="preserve">The system of </w:t>
      </w:r>
      <w:proofErr w:type="spellStart"/>
      <w:r w:rsidRPr="006D2AFD">
        <w:rPr>
          <w:rFonts w:ascii="Times New Roman" w:eastAsia="Times New Roman" w:hAnsi="Times New Roman" w:cs="Times New Roman"/>
          <w:kern w:val="0"/>
          <w:lang w:eastAsia="en-CM"/>
          <w14:ligatures w14:val="none"/>
        </w:rPr>
        <w:t>ODEs</w:t>
      </w:r>
      <w:proofErr w:type="spellEnd"/>
      <w:r w:rsidRPr="006D2AFD">
        <w:rPr>
          <w:rFonts w:ascii="Times New Roman" w:eastAsia="Times New Roman" w:hAnsi="Times New Roman" w:cs="Times New Roman"/>
          <w:kern w:val="0"/>
          <w:lang w:eastAsia="en-CM"/>
          <w14:ligatures w14:val="none"/>
        </w:rPr>
        <w:t xml:space="preserve"> that represent the changes across the population is given by: </w:t>
      </w:r>
    </w:p>
    <w:p w14:paraId="4F9A0144" w14:textId="6A0F44E4" w:rsidR="00B41D1E" w:rsidRPr="006D2AFD" w:rsidRDefault="00B41D1E"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drawing>
          <wp:inline distT="0" distB="0" distL="0" distR="0" wp14:anchorId="67AAFB05" wp14:editId="643BE614">
            <wp:extent cx="3261360" cy="1570160"/>
            <wp:effectExtent l="0" t="0" r="0" b="0"/>
            <wp:docPr id="1455651299" name="Content Placeholder 6">
              <a:extLst xmlns:a="http://schemas.openxmlformats.org/drawingml/2006/main">
                <a:ext uri="{FF2B5EF4-FFF2-40B4-BE49-F238E27FC236}">
                  <a16:creationId xmlns:a16="http://schemas.microsoft.com/office/drawing/2014/main" id="{5D67A20A-A7D2-7FCF-2851-E3A99DD09A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5D67A20A-A7D2-7FCF-2851-E3A99DD09A34}"/>
                        </a:ext>
                      </a:extLst>
                    </pic:cNvPr>
                    <pic:cNvPicPr>
                      <a:picLocks noGrp="1" noChangeAspect="1"/>
                    </pic:cNvPicPr>
                  </pic:nvPicPr>
                  <pic:blipFill rotWithShape="1">
                    <a:blip r:embed="rId6"/>
                    <a:srcRect t="42181" b="1"/>
                    <a:stretch/>
                  </pic:blipFill>
                  <pic:spPr bwMode="auto">
                    <a:xfrm>
                      <a:off x="0" y="0"/>
                      <a:ext cx="3279945" cy="1579108"/>
                    </a:xfrm>
                    <a:prstGeom prst="rect">
                      <a:avLst/>
                    </a:prstGeom>
                    <a:ln>
                      <a:noFill/>
                    </a:ln>
                    <a:extLst>
                      <a:ext uri="{53640926-AAD7-44D8-BBD7-CCE9431645EC}">
                        <a14:shadowObscured xmlns:a14="http://schemas.microsoft.com/office/drawing/2010/main"/>
                      </a:ext>
                    </a:extLst>
                  </pic:spPr>
                </pic:pic>
              </a:graphicData>
            </a:graphic>
          </wp:inline>
        </w:drawing>
      </w:r>
    </w:p>
    <w:p w14:paraId="3A0A005F" w14:textId="1F060CA7" w:rsidR="006D5203" w:rsidRPr="006D2AFD" w:rsidRDefault="006D5203" w:rsidP="006D2AFD">
      <w:pPr>
        <w:spacing w:before="100" w:beforeAutospacing="1" w:after="0"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lastRenderedPageBreak/>
        <w:t>Equations explained:</w:t>
      </w:r>
    </w:p>
    <w:p w14:paraId="5212EA4C" w14:textId="77777777" w:rsidR="005C23FB" w:rsidRPr="006D2AFD" w:rsidRDefault="006D5203" w:rsidP="006D2AFD">
      <w:pPr>
        <w:spacing w:after="0" w:line="360" w:lineRule="auto"/>
        <w:jc w:val="both"/>
        <w:rPr>
          <w:rFonts w:ascii="Times New Roman" w:eastAsia="Times New Roman" w:hAnsi="Times New Roman" w:cs="Times New Roman"/>
          <w:kern w:val="0"/>
          <w:lang w:eastAsia="en-CM"/>
          <w14:ligatures w14:val="none"/>
        </w:rPr>
      </w:pPr>
      <w:proofErr w:type="spellStart"/>
      <w:r w:rsidRPr="006D2AFD">
        <w:rPr>
          <w:rFonts w:ascii="Times New Roman" w:eastAsia="Times New Roman" w:hAnsi="Times New Roman" w:cs="Times New Roman"/>
          <w:i/>
          <w:iCs/>
          <w:kern w:val="0"/>
          <w:lang w:eastAsia="en-CM"/>
          <w14:ligatures w14:val="none"/>
        </w:rPr>
        <w:t>dS</w:t>
      </w:r>
      <w:proofErr w:type="spellEnd"/>
      <w:r w:rsidRPr="006D2AFD">
        <w:rPr>
          <w:rFonts w:ascii="Times New Roman" w:eastAsia="Times New Roman" w:hAnsi="Times New Roman" w:cs="Times New Roman"/>
          <w:i/>
          <w:iCs/>
          <w:kern w:val="0"/>
          <w:lang w:eastAsia="en-CM"/>
          <w14:ligatures w14:val="none"/>
        </w:rPr>
        <w:t>/dt:</w:t>
      </w:r>
      <w:r w:rsidRPr="006D2AFD">
        <w:rPr>
          <w:rFonts w:ascii="Times New Roman" w:eastAsia="Times New Roman" w:hAnsi="Times New Roman" w:cs="Times New Roman"/>
          <w:kern w:val="0"/>
          <w:lang w:eastAsia="en-CM"/>
          <w14:ligatures w14:val="none"/>
        </w:rPr>
        <w:t xml:space="preserve"> This equation describes the rate of change of susceptible individuals over time. The number of susceptible individuals decreases because they become infected through contact with infectious individuals. The rate of decrease is proportional to the transmission rate (β) and the number of susceptible (S) and infected (I) individuals. The minus sign indicates a decrease.</w:t>
      </w:r>
    </w:p>
    <w:p w14:paraId="696356A8" w14:textId="1F122A45" w:rsidR="006D5203" w:rsidRPr="006D2AFD" w:rsidRDefault="006D5203" w:rsidP="006D2AFD">
      <w:pPr>
        <w:spacing w:after="0" w:line="360" w:lineRule="auto"/>
        <w:jc w:val="both"/>
        <w:rPr>
          <w:rFonts w:ascii="Times New Roman" w:eastAsia="Times New Roman" w:hAnsi="Times New Roman" w:cs="Times New Roman"/>
          <w:kern w:val="0"/>
          <w:lang w:eastAsia="en-CM"/>
          <w14:ligatures w14:val="none"/>
        </w:rPr>
      </w:pPr>
      <w:proofErr w:type="spellStart"/>
      <w:r w:rsidRPr="006D2AFD">
        <w:rPr>
          <w:rFonts w:ascii="Times New Roman" w:eastAsia="Times New Roman" w:hAnsi="Times New Roman" w:cs="Times New Roman"/>
          <w:i/>
          <w:iCs/>
          <w:kern w:val="0"/>
          <w:lang w:eastAsia="en-CM"/>
          <w14:ligatures w14:val="none"/>
        </w:rPr>
        <w:t>dI</w:t>
      </w:r>
      <w:proofErr w:type="spellEnd"/>
      <w:r w:rsidRPr="006D2AFD">
        <w:rPr>
          <w:rFonts w:ascii="Times New Roman" w:eastAsia="Times New Roman" w:hAnsi="Times New Roman" w:cs="Times New Roman"/>
          <w:i/>
          <w:iCs/>
          <w:kern w:val="0"/>
          <w:lang w:eastAsia="en-CM"/>
          <w14:ligatures w14:val="none"/>
        </w:rPr>
        <w:t>/dt:</w:t>
      </w:r>
      <w:r w:rsidRPr="006D2AFD">
        <w:rPr>
          <w:rFonts w:ascii="Times New Roman" w:eastAsia="Times New Roman" w:hAnsi="Times New Roman" w:cs="Times New Roman"/>
          <w:kern w:val="0"/>
          <w:lang w:eastAsia="en-CM"/>
          <w14:ligatures w14:val="none"/>
        </w:rPr>
        <w:t xml:space="preserve"> This equation describes the rate of change of infected individuals over time. The number of infected individuals increases due to new infections (βSI, the same rate </w:t>
      </w:r>
      <w:r w:rsidR="009C0435" w:rsidRPr="006D2AFD">
        <w:rPr>
          <w:rFonts w:ascii="Times New Roman" w:eastAsia="Times New Roman" w:hAnsi="Times New Roman" w:cs="Times New Roman"/>
          <w:kern w:val="0"/>
          <w:lang w:eastAsia="en-CM"/>
          <w14:ligatures w14:val="none"/>
        </w:rPr>
        <w:t xml:space="preserve">as </w:t>
      </w:r>
      <w:r w:rsidRPr="006D2AFD">
        <w:rPr>
          <w:rFonts w:ascii="Times New Roman" w:eastAsia="Times New Roman" w:hAnsi="Times New Roman" w:cs="Times New Roman"/>
          <w:kern w:val="0"/>
          <w:lang w:eastAsia="en-CM"/>
          <w14:ligatures w14:val="none"/>
        </w:rPr>
        <w:t>susceptible individuals are leaving their compartment). The number of infected individuals decreases as they recover (at rate γ). The term −</w:t>
      </w:r>
      <w:proofErr w:type="spellStart"/>
      <w:r w:rsidRPr="006D2AFD">
        <w:rPr>
          <w:rFonts w:ascii="Times New Roman" w:eastAsia="Times New Roman" w:hAnsi="Times New Roman" w:cs="Times New Roman"/>
          <w:kern w:val="0"/>
          <w:lang w:eastAsia="en-CM"/>
          <w14:ligatures w14:val="none"/>
        </w:rPr>
        <w:t>γ</w:t>
      </w:r>
      <w:proofErr w:type="gramStart"/>
      <w:r w:rsidRPr="006D2AFD">
        <w:rPr>
          <w:rFonts w:ascii="Times New Roman" w:eastAsia="Times New Roman" w:hAnsi="Times New Roman" w:cs="Times New Roman"/>
          <w:kern w:val="0"/>
          <w:lang w:eastAsia="en-CM"/>
          <w14:ligatures w14:val="none"/>
        </w:rPr>
        <w:t>I</w:t>
      </w:r>
      <w:proofErr w:type="spellEnd"/>
      <w:r w:rsidRPr="006D2AFD">
        <w:rPr>
          <w:rFonts w:ascii="Times New Roman" w:eastAsia="Times New Roman" w:hAnsi="Times New Roman" w:cs="Times New Roman"/>
          <w:kern w:val="0"/>
          <w:lang w:eastAsia="en-CM"/>
          <w14:ligatures w14:val="none"/>
        </w:rPr>
        <w:t>(</w:t>
      </w:r>
      <w:proofErr w:type="gramEnd"/>
      <w:r w:rsidRPr="006D2AFD">
        <w:rPr>
          <w:rFonts w:ascii="Times New Roman" w:eastAsia="Times New Roman" w:hAnsi="Times New Roman" w:cs="Times New Roman"/>
          <w:kern w:val="0"/>
          <w:lang w:eastAsia="en-CM"/>
          <w14:ligatures w14:val="none"/>
        </w:rPr>
        <w:t>) represents the removal rate from the infected compartment.</w:t>
      </w:r>
    </w:p>
    <w:p w14:paraId="2300494B" w14:textId="77777777" w:rsidR="006D5203" w:rsidRPr="006D2AFD" w:rsidRDefault="006D5203" w:rsidP="006D2AFD">
      <w:pPr>
        <w:spacing w:after="100" w:afterAutospacing="1" w:line="360" w:lineRule="auto"/>
        <w:jc w:val="both"/>
        <w:rPr>
          <w:rFonts w:ascii="Times New Roman" w:eastAsia="Times New Roman" w:hAnsi="Times New Roman" w:cs="Times New Roman"/>
          <w:kern w:val="0"/>
          <w:lang w:eastAsia="en-CM"/>
          <w14:ligatures w14:val="none"/>
        </w:rPr>
      </w:pPr>
      <w:proofErr w:type="spellStart"/>
      <w:r w:rsidRPr="006D2AFD">
        <w:rPr>
          <w:rFonts w:ascii="Times New Roman" w:eastAsia="Times New Roman" w:hAnsi="Times New Roman" w:cs="Times New Roman"/>
          <w:kern w:val="0"/>
          <w:lang w:eastAsia="en-CM"/>
          <w14:ligatures w14:val="none"/>
        </w:rPr>
        <w:t>dR</w:t>
      </w:r>
      <w:proofErr w:type="spellEnd"/>
      <w:r w:rsidRPr="006D2AFD">
        <w:rPr>
          <w:rFonts w:ascii="Times New Roman" w:eastAsia="Times New Roman" w:hAnsi="Times New Roman" w:cs="Times New Roman"/>
          <w:kern w:val="0"/>
          <w:lang w:eastAsia="en-CM"/>
          <w14:ligatures w14:val="none"/>
        </w:rPr>
        <w:t>/dt: This equation describes the rate of change of recovered individuals over time. The number of recovered individuals increases as infected individuals recover (at rate γ). The rate of increase is proportional to the recovery rate (γ) and the number of infected individuals (I).</w:t>
      </w:r>
    </w:p>
    <w:p w14:paraId="5D08890D" w14:textId="1B3193BB" w:rsidR="006D5203" w:rsidRPr="006D2AFD" w:rsidRDefault="006D5203" w:rsidP="006D2AFD">
      <w:pPr>
        <w:spacing w:before="100" w:beforeAutospacing="1" w:after="100" w:afterAutospacing="1"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What does it simulate? (</w:t>
      </w:r>
      <w:r w:rsidR="003E11CC" w:rsidRPr="006D2AFD">
        <w:rPr>
          <w:rFonts w:ascii="Times New Roman" w:eastAsia="Times New Roman" w:hAnsi="Times New Roman" w:cs="Times New Roman"/>
          <w:b/>
          <w:bCs/>
          <w:kern w:val="0"/>
          <w:lang w:eastAsia="en-CM"/>
          <w14:ligatures w14:val="none"/>
        </w:rPr>
        <w:t>for instance,</w:t>
      </w:r>
      <w:r w:rsidRPr="006D2AFD">
        <w:rPr>
          <w:rFonts w:ascii="Times New Roman" w:eastAsia="Times New Roman" w:hAnsi="Times New Roman" w:cs="Times New Roman"/>
          <w:b/>
          <w:bCs/>
          <w:kern w:val="0"/>
          <w:lang w:eastAsia="en-CM"/>
          <w14:ligatures w14:val="none"/>
        </w:rPr>
        <w:t xml:space="preserve"> peak infections, outbreak duration):</w:t>
      </w:r>
    </w:p>
    <w:p w14:paraId="2B7EAA84" w14:textId="056EBD93" w:rsidR="006D5203" w:rsidRPr="006D2AFD" w:rsidRDefault="00B45329" w:rsidP="006D2AFD">
      <w:pPr>
        <w:numPr>
          <w:ilvl w:val="1"/>
          <w:numId w:val="7"/>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SIR model describes the dynamics of a disease outbreak.</w:t>
      </w:r>
    </w:p>
    <w:p w14:paraId="356047EB" w14:textId="03D024F7" w:rsidR="006D5203" w:rsidRPr="006D2AFD" w:rsidRDefault="006D5203" w:rsidP="006D2AFD">
      <w:pPr>
        <w:numPr>
          <w:ilvl w:val="1"/>
          <w:numId w:val="7"/>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It can estimate the basic reproductive number (R₀).</w:t>
      </w:r>
    </w:p>
    <w:p w14:paraId="49B3E487" w14:textId="77777777" w:rsidR="006D5203" w:rsidRPr="006D2AFD" w:rsidRDefault="006D5203" w:rsidP="006D2AFD">
      <w:pPr>
        <w:numPr>
          <w:ilvl w:val="1"/>
          <w:numId w:val="7"/>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It predicts the number of individuals in each compartment over time.</w:t>
      </w:r>
    </w:p>
    <w:p w14:paraId="1552E6F0" w14:textId="71C453BE" w:rsidR="006D5203" w:rsidRPr="006D2AFD" w:rsidRDefault="006D5203" w:rsidP="006D2AFD">
      <w:pPr>
        <w:numPr>
          <w:ilvl w:val="1"/>
          <w:numId w:val="7"/>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 xml:space="preserve">Simulation results can illustrate scenarios of disease spread and show the time series of susceptible, infectious, and recovered individuals. This implicitly simulates the rise and fall of cases (the epidemic curve, represented by the infected compartment I(t)) and the eventual number of </w:t>
      </w:r>
      <w:r w:rsidR="009C0435" w:rsidRPr="006D2AFD">
        <w:rPr>
          <w:rFonts w:ascii="Times New Roman" w:eastAsia="Times New Roman" w:hAnsi="Times New Roman" w:cs="Times New Roman"/>
          <w:kern w:val="0"/>
          <w:lang w:eastAsia="en-CM"/>
          <w14:ligatures w14:val="none"/>
        </w:rPr>
        <w:t>removed individuals</w:t>
      </w:r>
      <w:r w:rsidRPr="006D2AFD">
        <w:rPr>
          <w:rFonts w:ascii="Times New Roman" w:eastAsia="Times New Roman" w:hAnsi="Times New Roman" w:cs="Times New Roman"/>
          <w:kern w:val="0"/>
          <w:lang w:eastAsia="en-CM"/>
          <w14:ligatures w14:val="none"/>
        </w:rPr>
        <w:t>. It provides insights into the potential impact of a disease outbreak.</w:t>
      </w:r>
    </w:p>
    <w:p w14:paraId="1D346F0D" w14:textId="77777777" w:rsidR="007260DC" w:rsidRPr="006D2AFD" w:rsidRDefault="006D5203" w:rsidP="006D2AFD">
      <w:pPr>
        <w:spacing w:before="100" w:beforeAutospacing="1" w:after="0" w:line="360" w:lineRule="auto"/>
        <w:jc w:val="both"/>
        <w:rPr>
          <w:rFonts w:ascii="Times New Roman" w:eastAsia="Times New Roman" w:hAnsi="Times New Roman" w:cs="Times New Roman"/>
          <w:b/>
          <w:bCs/>
          <w:kern w:val="0"/>
          <w:lang w:eastAsia="en-CM"/>
          <w14:ligatures w14:val="none"/>
        </w:rPr>
      </w:pPr>
      <w:r w:rsidRPr="006D2AFD">
        <w:rPr>
          <w:rFonts w:ascii="Times New Roman" w:eastAsia="Times New Roman" w:hAnsi="Times New Roman" w:cs="Times New Roman"/>
          <w:b/>
          <w:bCs/>
          <w:kern w:val="0"/>
          <w:lang w:eastAsia="en-CM"/>
          <w14:ligatures w14:val="none"/>
        </w:rPr>
        <w:t>A Simple Simulation</w:t>
      </w:r>
    </w:p>
    <w:p w14:paraId="41537F2A" w14:textId="71B3E3BB" w:rsidR="006D5203" w:rsidRPr="006D2AFD" w:rsidRDefault="006D5203" w:rsidP="006D2AFD">
      <w:pPr>
        <w:spacing w:after="0" w:line="360" w:lineRule="auto"/>
        <w:jc w:val="both"/>
        <w:rPr>
          <w:rFonts w:ascii="Times New Roman" w:eastAsia="Times New Roman" w:hAnsi="Times New Roman" w:cs="Times New Roman"/>
          <w:b/>
          <w:bCs/>
          <w:i/>
          <w:iCs/>
          <w:kern w:val="0"/>
          <w:lang w:eastAsia="en-CM"/>
          <w14:ligatures w14:val="none"/>
        </w:rPr>
      </w:pPr>
      <w:r w:rsidRPr="006D2AFD">
        <w:rPr>
          <w:rFonts w:ascii="Times New Roman" w:eastAsia="Times New Roman" w:hAnsi="Times New Roman" w:cs="Times New Roman"/>
          <w:i/>
          <w:iCs/>
          <w:kern w:val="0"/>
          <w:lang w:eastAsia="en-CM"/>
          <w14:ligatures w14:val="none"/>
        </w:rPr>
        <w:t>Build or run a basic SIR simulation:</w:t>
      </w:r>
    </w:p>
    <w:p w14:paraId="3B4232BE" w14:textId="77777777" w:rsidR="006D5203" w:rsidRPr="006D2AFD" w:rsidRDefault="006D5203" w:rsidP="006D2AFD">
      <w:pPr>
        <w:numPr>
          <w:ilvl w:val="1"/>
          <w:numId w:val="5"/>
        </w:numPr>
        <w:tabs>
          <w:tab w:val="clear" w:pos="1440"/>
        </w:tabs>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sources provide examples of implementing infectious disease models, including the SIR model, in R.</w:t>
      </w:r>
    </w:p>
    <w:p w14:paraId="75A17D9C" w14:textId="77777777" w:rsidR="006D5203" w:rsidRPr="006D2AFD" w:rsidRDefault="006D5203" w:rsidP="006D2AFD">
      <w:pPr>
        <w:numPr>
          <w:ilvl w:val="1"/>
          <w:numId w:val="5"/>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 xml:space="preserve">Implementing the model involves creating code to represent the system of </w:t>
      </w:r>
      <w:proofErr w:type="spellStart"/>
      <w:r w:rsidRPr="006D2AFD">
        <w:rPr>
          <w:rFonts w:ascii="Times New Roman" w:eastAsia="Times New Roman" w:hAnsi="Times New Roman" w:cs="Times New Roman"/>
          <w:kern w:val="0"/>
          <w:lang w:eastAsia="en-CM"/>
          <w14:ligatures w14:val="none"/>
        </w:rPr>
        <w:t>ODEs</w:t>
      </w:r>
      <w:proofErr w:type="spellEnd"/>
      <w:r w:rsidRPr="006D2AFD">
        <w:rPr>
          <w:rFonts w:ascii="Times New Roman" w:eastAsia="Times New Roman" w:hAnsi="Times New Roman" w:cs="Times New Roman"/>
          <w:kern w:val="0"/>
          <w:lang w:eastAsia="en-CM"/>
          <w14:ligatures w14:val="none"/>
        </w:rPr>
        <w:t>. This includes defining a function for the model equations that takes time, variables (compartment sizes), and parameters (β and γ) as inputs and returns the rate of change for each compartment.</w:t>
      </w:r>
    </w:p>
    <w:p w14:paraId="4F5CBAAA" w14:textId="77777777" w:rsidR="006D5203" w:rsidRPr="006D2AFD" w:rsidRDefault="006D5203" w:rsidP="006D2AFD">
      <w:pPr>
        <w:numPr>
          <w:ilvl w:val="1"/>
          <w:numId w:val="5"/>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code then defines the initial conditions for the compartments and the parameter values (β, γ). A sequence of time points for the simulation is also created.</w:t>
      </w:r>
    </w:p>
    <w:p w14:paraId="3371E24D" w14:textId="77777777" w:rsidR="006D5203" w:rsidRPr="006D2AFD" w:rsidRDefault="006D5203" w:rsidP="006D2AFD">
      <w:pPr>
        <w:numPr>
          <w:ilvl w:val="1"/>
          <w:numId w:val="5"/>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 xml:space="preserve">An ODE solver is used to solve the differential equations over the specified time period. The </w:t>
      </w:r>
      <w:proofErr w:type="spellStart"/>
      <w:r w:rsidRPr="006D2AFD">
        <w:rPr>
          <w:rFonts w:ascii="Times New Roman" w:eastAsia="Times New Roman" w:hAnsi="Times New Roman" w:cs="Times New Roman"/>
          <w:kern w:val="0"/>
          <w:lang w:eastAsia="en-CM"/>
          <w14:ligatures w14:val="none"/>
        </w:rPr>
        <w:t>deSolve</w:t>
      </w:r>
      <w:proofErr w:type="spellEnd"/>
      <w:r w:rsidRPr="006D2AFD">
        <w:rPr>
          <w:rFonts w:ascii="Times New Roman" w:eastAsia="Times New Roman" w:hAnsi="Times New Roman" w:cs="Times New Roman"/>
          <w:kern w:val="0"/>
          <w:lang w:eastAsia="en-CM"/>
          <w14:ligatures w14:val="none"/>
        </w:rPr>
        <w:t xml:space="preserve"> library in R is mentioned for solving </w:t>
      </w:r>
      <w:proofErr w:type="spellStart"/>
      <w:r w:rsidRPr="006D2AFD">
        <w:rPr>
          <w:rFonts w:ascii="Times New Roman" w:eastAsia="Times New Roman" w:hAnsi="Times New Roman" w:cs="Times New Roman"/>
          <w:kern w:val="0"/>
          <w:lang w:eastAsia="en-CM"/>
          <w14:ligatures w14:val="none"/>
        </w:rPr>
        <w:t>ODEs</w:t>
      </w:r>
      <w:proofErr w:type="spellEnd"/>
      <w:r w:rsidRPr="006D2AFD">
        <w:rPr>
          <w:rFonts w:ascii="Times New Roman" w:eastAsia="Times New Roman" w:hAnsi="Times New Roman" w:cs="Times New Roman"/>
          <w:kern w:val="0"/>
          <w:lang w:eastAsia="en-CM"/>
          <w14:ligatures w14:val="none"/>
        </w:rPr>
        <w:t>.</w:t>
      </w:r>
    </w:p>
    <w:p w14:paraId="330375F2" w14:textId="77777777" w:rsidR="006D5203" w:rsidRPr="006D2AFD" w:rsidRDefault="006D5203" w:rsidP="006D2AFD">
      <w:pPr>
        <w:numPr>
          <w:ilvl w:val="1"/>
          <w:numId w:val="5"/>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output from the ODE solver, which contains the compartment sizes at each time point, is typically stored in a data structure, such as a data frame.</w:t>
      </w:r>
    </w:p>
    <w:p w14:paraId="26D093D1" w14:textId="00DC9A76" w:rsidR="006D5203" w:rsidRPr="006D2AFD" w:rsidRDefault="006D5203" w:rsidP="006D2AFD">
      <w:pPr>
        <w:numPr>
          <w:ilvl w:val="1"/>
          <w:numId w:val="5"/>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lastRenderedPageBreak/>
        <w:t>Let learners modify β and γ: The parameter values for β and γ are defined at the beginning of the code. Changing these values before running the simulation would allow learners to explore the impact of different transmission and recovery rates on the epidemic dynamics. A specific example provides parameter values for COVID-19 (β=0.3, γ=0.</w:t>
      </w:r>
      <w:r w:rsidR="007260DC" w:rsidRPr="006D2AFD">
        <w:rPr>
          <w:rFonts w:ascii="Times New Roman" w:eastAsia="Times New Roman" w:hAnsi="Times New Roman" w:cs="Times New Roman"/>
          <w:kern w:val="0"/>
          <w:lang w:eastAsia="en-CM"/>
          <w14:ligatures w14:val="none"/>
        </w:rPr>
        <w:t>4</w:t>
      </w:r>
      <w:r w:rsidRPr="006D2AFD">
        <w:rPr>
          <w:rFonts w:ascii="Times New Roman" w:eastAsia="Times New Roman" w:hAnsi="Times New Roman" w:cs="Times New Roman"/>
          <w:kern w:val="0"/>
          <w:lang w:eastAsia="en-CM"/>
          <w14:ligatures w14:val="none"/>
        </w:rPr>
        <w:t>) for a case study.</w:t>
      </w:r>
    </w:p>
    <w:p w14:paraId="2AC376AB" w14:textId="77777777" w:rsidR="006D5203" w:rsidRPr="006D2AFD" w:rsidRDefault="006D5203" w:rsidP="006D2AFD">
      <w:pPr>
        <w:numPr>
          <w:ilvl w:val="0"/>
          <w:numId w:val="5"/>
        </w:numPr>
        <w:spacing w:before="100" w:beforeAutospacing="1" w:after="100" w:afterAutospacing="1" w:line="360" w:lineRule="auto"/>
        <w:ind w:left="360"/>
        <w:jc w:val="both"/>
        <w:rPr>
          <w:rFonts w:ascii="Times New Roman" w:eastAsia="Times New Roman" w:hAnsi="Times New Roman" w:cs="Times New Roman"/>
          <w:i/>
          <w:iCs/>
          <w:kern w:val="0"/>
          <w:lang w:eastAsia="en-CM"/>
          <w14:ligatures w14:val="none"/>
        </w:rPr>
      </w:pPr>
      <w:r w:rsidRPr="006D2AFD">
        <w:rPr>
          <w:rFonts w:ascii="Times New Roman" w:eastAsia="Times New Roman" w:hAnsi="Times New Roman" w:cs="Times New Roman"/>
          <w:i/>
          <w:iCs/>
          <w:kern w:val="0"/>
          <w:lang w:eastAsia="en-CM"/>
          <w14:ligatures w14:val="none"/>
        </w:rPr>
        <w:t>Show graphs:</w:t>
      </w:r>
    </w:p>
    <w:p w14:paraId="27AC4B60" w14:textId="77777777" w:rsidR="006D5203" w:rsidRPr="006D2AFD" w:rsidRDefault="006D5203" w:rsidP="006D2AFD">
      <w:pPr>
        <w:numPr>
          <w:ilvl w:val="1"/>
          <w:numId w:val="5"/>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results of the simulation are typically plotted as time series graphs showing the number of individuals in each compartment over time. The ggplot2 library in R is mentioned for creating high-quality graphics and visualizations.</w:t>
      </w:r>
    </w:p>
    <w:p w14:paraId="17D45FC5" w14:textId="77777777" w:rsidR="006D5203" w:rsidRPr="006D2AFD" w:rsidRDefault="006D5203" w:rsidP="006D2AFD">
      <w:pPr>
        <w:numPr>
          <w:ilvl w:val="1"/>
          <w:numId w:val="5"/>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The plot function from the base R graphics library can also be used.</w:t>
      </w:r>
    </w:p>
    <w:p w14:paraId="6E8D1874" w14:textId="1FF624CF" w:rsidR="00B70657" w:rsidRPr="006D2AFD" w:rsidRDefault="006D5203" w:rsidP="006D2AFD">
      <w:pPr>
        <w:numPr>
          <w:ilvl w:val="1"/>
          <w:numId w:val="5"/>
        </w:numPr>
        <w:spacing w:before="100" w:beforeAutospacing="1" w:after="100" w:afterAutospacing="1" w:line="360" w:lineRule="auto"/>
        <w:ind w:left="360"/>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Legends are added to plots to identify the lines corresponding to susceptible, infectious, and recovered individuals.</w:t>
      </w:r>
    </w:p>
    <w:p w14:paraId="3216E174" w14:textId="2D6B1EBE" w:rsidR="006D2AFD" w:rsidRPr="006D2AFD" w:rsidRDefault="006D2AFD"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kern w:val="0"/>
          <w:lang w:eastAsia="en-CM"/>
          <w14:ligatures w14:val="none"/>
        </w:rPr>
        <w:t>References</w:t>
      </w:r>
    </w:p>
    <w:sdt>
      <w:sdtPr>
        <w:rPr>
          <w:rFonts w:ascii="Times New Roman" w:eastAsia="Times New Roman" w:hAnsi="Times New Roman" w:cs="Times New Roman"/>
          <w:color w:val="000000"/>
          <w:kern w:val="0"/>
          <w:lang w:eastAsia="en-CM"/>
          <w14:ligatures w14:val="none"/>
        </w:rPr>
        <w:tag w:val="MENDELEY_BIBLIOGRAPHY"/>
        <w:id w:val="248700251"/>
        <w:placeholder>
          <w:docPart w:val="DefaultPlaceholder_-1854013440"/>
        </w:placeholder>
      </w:sdtPr>
      <w:sdtContent>
        <w:p w14:paraId="256191AD" w14:textId="77777777" w:rsidR="006D2AFD" w:rsidRPr="006D2AFD" w:rsidRDefault="006D2AFD" w:rsidP="006D2AFD">
          <w:pPr>
            <w:autoSpaceDE w:val="0"/>
            <w:autoSpaceDN w:val="0"/>
            <w:spacing w:line="360" w:lineRule="auto"/>
            <w:ind w:hanging="640"/>
            <w:jc w:val="both"/>
            <w:divId w:val="296180624"/>
            <w:rPr>
              <w:rFonts w:ascii="Times New Roman" w:eastAsia="Times New Roman" w:hAnsi="Times New Roman" w:cs="Times New Roman"/>
              <w:color w:val="000000"/>
              <w:kern w:val="0"/>
              <w14:ligatures w14:val="none"/>
            </w:rPr>
          </w:pPr>
          <w:r w:rsidRPr="006D2AFD">
            <w:rPr>
              <w:rFonts w:ascii="Times New Roman" w:eastAsia="Times New Roman" w:hAnsi="Times New Roman" w:cs="Times New Roman"/>
              <w:color w:val="000000"/>
            </w:rPr>
            <w:t>1.</w:t>
          </w:r>
          <w:r w:rsidRPr="006D2AFD">
            <w:rPr>
              <w:rFonts w:ascii="Times New Roman" w:eastAsia="Times New Roman" w:hAnsi="Times New Roman" w:cs="Times New Roman"/>
              <w:color w:val="000000"/>
            </w:rPr>
            <w:tab/>
            <w:t xml:space="preserve">Ali A. A Beginner’s Guide to Infectious Disease </w:t>
          </w:r>
          <w:proofErr w:type="spellStart"/>
          <w:r w:rsidRPr="006D2AFD">
            <w:rPr>
              <w:rFonts w:ascii="Times New Roman" w:eastAsia="Times New Roman" w:hAnsi="Times New Roman" w:cs="Times New Roman"/>
              <w:color w:val="000000"/>
            </w:rPr>
            <w:t>Modeling</w:t>
          </w:r>
          <w:proofErr w:type="spellEnd"/>
          <w:r w:rsidRPr="006D2AFD">
            <w:rPr>
              <w:rFonts w:ascii="Times New Roman" w:eastAsia="Times New Roman" w:hAnsi="Times New Roman" w:cs="Times New Roman"/>
              <w:color w:val="000000"/>
            </w:rPr>
            <w:t xml:space="preserve"> in R for Ecologists [Internet]. Available from: https://www.researchgate.net/publication/368141421</w:t>
          </w:r>
        </w:p>
        <w:p w14:paraId="2B1E6441" w14:textId="77777777" w:rsidR="006D2AFD" w:rsidRPr="006D2AFD" w:rsidRDefault="006D2AFD" w:rsidP="006D2AFD">
          <w:pPr>
            <w:autoSpaceDE w:val="0"/>
            <w:autoSpaceDN w:val="0"/>
            <w:spacing w:line="360" w:lineRule="auto"/>
            <w:ind w:hanging="640"/>
            <w:jc w:val="both"/>
            <w:divId w:val="1149588389"/>
            <w:rPr>
              <w:rFonts w:ascii="Times New Roman" w:eastAsia="Times New Roman" w:hAnsi="Times New Roman" w:cs="Times New Roman"/>
              <w:color w:val="000000"/>
            </w:rPr>
          </w:pPr>
          <w:r w:rsidRPr="006D2AFD">
            <w:rPr>
              <w:rFonts w:ascii="Times New Roman" w:eastAsia="Times New Roman" w:hAnsi="Times New Roman" w:cs="Times New Roman"/>
              <w:color w:val="000000"/>
            </w:rPr>
            <w:t>2.</w:t>
          </w:r>
          <w:r w:rsidRPr="006D2AFD">
            <w:rPr>
              <w:rFonts w:ascii="Times New Roman" w:eastAsia="Times New Roman" w:hAnsi="Times New Roman" w:cs="Times New Roman"/>
              <w:color w:val="000000"/>
            </w:rPr>
            <w:tab/>
            <w:t xml:space="preserve">Kirkeby C, Brookes VJ, Ward MP, Dürr S, </w:t>
          </w:r>
          <w:proofErr w:type="spellStart"/>
          <w:r w:rsidRPr="006D2AFD">
            <w:rPr>
              <w:rFonts w:ascii="Times New Roman" w:eastAsia="Times New Roman" w:hAnsi="Times New Roman" w:cs="Times New Roman"/>
              <w:color w:val="000000"/>
            </w:rPr>
            <w:t>Halasa</w:t>
          </w:r>
          <w:proofErr w:type="spellEnd"/>
          <w:r w:rsidRPr="006D2AFD">
            <w:rPr>
              <w:rFonts w:ascii="Times New Roman" w:eastAsia="Times New Roman" w:hAnsi="Times New Roman" w:cs="Times New Roman"/>
              <w:color w:val="000000"/>
            </w:rPr>
            <w:t xml:space="preserve"> T. A Practical Introduction to Mechanistic </w:t>
          </w:r>
          <w:proofErr w:type="spellStart"/>
          <w:r w:rsidRPr="006D2AFD">
            <w:rPr>
              <w:rFonts w:ascii="Times New Roman" w:eastAsia="Times New Roman" w:hAnsi="Times New Roman" w:cs="Times New Roman"/>
              <w:color w:val="000000"/>
            </w:rPr>
            <w:t>Modeling</w:t>
          </w:r>
          <w:proofErr w:type="spellEnd"/>
          <w:r w:rsidRPr="006D2AFD">
            <w:rPr>
              <w:rFonts w:ascii="Times New Roman" w:eastAsia="Times New Roman" w:hAnsi="Times New Roman" w:cs="Times New Roman"/>
              <w:color w:val="000000"/>
            </w:rPr>
            <w:t xml:space="preserve"> of Disease Transmission in Veterinary Science. Front Vet Sci. 2021 Jan 26;7. </w:t>
          </w:r>
        </w:p>
        <w:p w14:paraId="47F8D340" w14:textId="77777777" w:rsidR="006D2AFD" w:rsidRPr="006D2AFD" w:rsidRDefault="006D2AFD" w:rsidP="006D2AFD">
          <w:pPr>
            <w:autoSpaceDE w:val="0"/>
            <w:autoSpaceDN w:val="0"/>
            <w:spacing w:line="360" w:lineRule="auto"/>
            <w:ind w:hanging="640"/>
            <w:jc w:val="both"/>
            <w:divId w:val="2109350240"/>
            <w:rPr>
              <w:rFonts w:ascii="Times New Roman" w:eastAsia="Times New Roman" w:hAnsi="Times New Roman" w:cs="Times New Roman"/>
              <w:color w:val="000000"/>
            </w:rPr>
          </w:pPr>
          <w:r w:rsidRPr="006D2AFD">
            <w:rPr>
              <w:rFonts w:ascii="Times New Roman" w:eastAsia="Times New Roman" w:hAnsi="Times New Roman" w:cs="Times New Roman"/>
              <w:color w:val="000000"/>
            </w:rPr>
            <w:t>3.</w:t>
          </w:r>
          <w:r w:rsidRPr="006D2AFD">
            <w:rPr>
              <w:rFonts w:ascii="Times New Roman" w:eastAsia="Times New Roman" w:hAnsi="Times New Roman" w:cs="Times New Roman"/>
              <w:color w:val="000000"/>
            </w:rPr>
            <w:tab/>
            <w:t xml:space="preserve">Misra S. Mathematical </w:t>
          </w:r>
          <w:proofErr w:type="spellStart"/>
          <w:r w:rsidRPr="006D2AFD">
            <w:rPr>
              <w:rFonts w:ascii="Times New Roman" w:eastAsia="Times New Roman" w:hAnsi="Times New Roman" w:cs="Times New Roman"/>
              <w:color w:val="000000"/>
            </w:rPr>
            <w:t>Modeling</w:t>
          </w:r>
          <w:proofErr w:type="spellEnd"/>
          <w:r w:rsidRPr="006D2AFD">
            <w:rPr>
              <w:rFonts w:ascii="Times New Roman" w:eastAsia="Times New Roman" w:hAnsi="Times New Roman" w:cs="Times New Roman"/>
              <w:color w:val="000000"/>
            </w:rPr>
            <w:t xml:space="preserve"> of Infectious Disease Spread Using the SIR Model. Biomed J Sci Tech Res [Internet]. 2024 Nov 12;59(3). Available from: https://biomedres.us/fulltexts/BJSTR.MS.ID.009302.php</w:t>
          </w:r>
        </w:p>
        <w:p w14:paraId="2FCD1C96" w14:textId="77777777" w:rsidR="006D2AFD" w:rsidRPr="006D2AFD" w:rsidRDefault="006D2AFD" w:rsidP="006D2AFD">
          <w:pPr>
            <w:autoSpaceDE w:val="0"/>
            <w:autoSpaceDN w:val="0"/>
            <w:spacing w:line="360" w:lineRule="auto"/>
            <w:ind w:hanging="640"/>
            <w:jc w:val="both"/>
            <w:divId w:val="1201437143"/>
            <w:rPr>
              <w:rFonts w:ascii="Times New Roman" w:eastAsia="Times New Roman" w:hAnsi="Times New Roman" w:cs="Times New Roman"/>
              <w:color w:val="000000"/>
            </w:rPr>
          </w:pPr>
          <w:r w:rsidRPr="006D2AFD">
            <w:rPr>
              <w:rFonts w:ascii="Times New Roman" w:eastAsia="Times New Roman" w:hAnsi="Times New Roman" w:cs="Times New Roman"/>
              <w:color w:val="000000"/>
            </w:rPr>
            <w:t>4.</w:t>
          </w:r>
          <w:r w:rsidRPr="006D2AFD">
            <w:rPr>
              <w:rFonts w:ascii="Times New Roman" w:eastAsia="Times New Roman" w:hAnsi="Times New Roman" w:cs="Times New Roman"/>
              <w:color w:val="000000"/>
            </w:rPr>
            <w:tab/>
            <w:t xml:space="preserve">Blackwood JC, Childs LM. An introduction to compartmental </w:t>
          </w:r>
          <w:proofErr w:type="spellStart"/>
          <w:r w:rsidRPr="006D2AFD">
            <w:rPr>
              <w:rFonts w:ascii="Times New Roman" w:eastAsia="Times New Roman" w:hAnsi="Times New Roman" w:cs="Times New Roman"/>
              <w:color w:val="000000"/>
            </w:rPr>
            <w:t>modeling</w:t>
          </w:r>
          <w:proofErr w:type="spellEnd"/>
          <w:r w:rsidRPr="006D2AFD">
            <w:rPr>
              <w:rFonts w:ascii="Times New Roman" w:eastAsia="Times New Roman" w:hAnsi="Times New Roman" w:cs="Times New Roman"/>
              <w:color w:val="000000"/>
            </w:rPr>
            <w:t xml:space="preserve"> for the budding infectious disease modeler. Lett </w:t>
          </w:r>
          <w:proofErr w:type="spellStart"/>
          <w:r w:rsidRPr="006D2AFD">
            <w:rPr>
              <w:rFonts w:ascii="Times New Roman" w:eastAsia="Times New Roman" w:hAnsi="Times New Roman" w:cs="Times New Roman"/>
              <w:color w:val="000000"/>
            </w:rPr>
            <w:t>Biomath</w:t>
          </w:r>
          <w:proofErr w:type="spellEnd"/>
          <w:r w:rsidRPr="006D2AFD">
            <w:rPr>
              <w:rFonts w:ascii="Times New Roman" w:eastAsia="Times New Roman" w:hAnsi="Times New Roman" w:cs="Times New Roman"/>
              <w:color w:val="000000"/>
            </w:rPr>
            <w:t xml:space="preserve">. 2018 Dec 14;5(1):195–221. </w:t>
          </w:r>
        </w:p>
        <w:p w14:paraId="6ACE7444" w14:textId="77777777" w:rsidR="006D2AFD" w:rsidRPr="006D2AFD" w:rsidRDefault="006D2AFD" w:rsidP="006D2AFD">
          <w:pPr>
            <w:autoSpaceDE w:val="0"/>
            <w:autoSpaceDN w:val="0"/>
            <w:spacing w:line="360" w:lineRule="auto"/>
            <w:ind w:hanging="640"/>
            <w:jc w:val="both"/>
            <w:divId w:val="468863385"/>
            <w:rPr>
              <w:rFonts w:ascii="Times New Roman" w:eastAsia="Times New Roman" w:hAnsi="Times New Roman" w:cs="Times New Roman"/>
              <w:color w:val="000000"/>
            </w:rPr>
          </w:pPr>
          <w:r w:rsidRPr="006D2AFD">
            <w:rPr>
              <w:rFonts w:ascii="Times New Roman" w:eastAsia="Times New Roman" w:hAnsi="Times New Roman" w:cs="Times New Roman"/>
              <w:color w:val="000000"/>
            </w:rPr>
            <w:t>5.</w:t>
          </w:r>
          <w:r w:rsidRPr="006D2AFD">
            <w:rPr>
              <w:rFonts w:ascii="Times New Roman" w:eastAsia="Times New Roman" w:hAnsi="Times New Roman" w:cs="Times New Roman"/>
              <w:color w:val="000000"/>
            </w:rPr>
            <w:tab/>
            <w:t xml:space="preserve">Brauer F. Compartmental Models in Epidemiology. </w:t>
          </w:r>
        </w:p>
        <w:p w14:paraId="0D4F4360" w14:textId="77777777" w:rsidR="006D2AFD" w:rsidRPr="006D2AFD" w:rsidRDefault="006D2AFD" w:rsidP="006D2AFD">
          <w:pPr>
            <w:autoSpaceDE w:val="0"/>
            <w:autoSpaceDN w:val="0"/>
            <w:spacing w:line="360" w:lineRule="auto"/>
            <w:ind w:hanging="640"/>
            <w:jc w:val="both"/>
            <w:divId w:val="256602070"/>
            <w:rPr>
              <w:rFonts w:ascii="Times New Roman" w:eastAsia="Times New Roman" w:hAnsi="Times New Roman" w:cs="Times New Roman"/>
              <w:color w:val="000000"/>
            </w:rPr>
          </w:pPr>
          <w:r w:rsidRPr="006D2AFD">
            <w:rPr>
              <w:rFonts w:ascii="Times New Roman" w:eastAsia="Times New Roman" w:hAnsi="Times New Roman" w:cs="Times New Roman"/>
              <w:color w:val="000000"/>
            </w:rPr>
            <w:t>6.</w:t>
          </w:r>
          <w:r w:rsidRPr="006D2AFD">
            <w:rPr>
              <w:rFonts w:ascii="Times New Roman" w:eastAsia="Times New Roman" w:hAnsi="Times New Roman" w:cs="Times New Roman"/>
              <w:color w:val="000000"/>
            </w:rPr>
            <w:tab/>
            <w:t xml:space="preserve">Mac S, Mishra S, Ximenes R, Barrett K, Khan YA, Naimark DMJ, et al. </w:t>
          </w:r>
          <w:proofErr w:type="spellStart"/>
          <w:r w:rsidRPr="006D2AFD">
            <w:rPr>
              <w:rFonts w:ascii="Times New Roman" w:eastAsia="Times New Roman" w:hAnsi="Times New Roman" w:cs="Times New Roman"/>
              <w:color w:val="000000"/>
            </w:rPr>
            <w:t>Modeling</w:t>
          </w:r>
          <w:proofErr w:type="spellEnd"/>
          <w:r w:rsidRPr="006D2AFD">
            <w:rPr>
              <w:rFonts w:ascii="Times New Roman" w:eastAsia="Times New Roman" w:hAnsi="Times New Roman" w:cs="Times New Roman"/>
              <w:color w:val="000000"/>
            </w:rPr>
            <w:t xml:space="preserve"> the coronavirus disease 2019 pandemic: A comprehensive guide of infectious disease and decision-analytic models. J Clin </w:t>
          </w:r>
          <w:proofErr w:type="spellStart"/>
          <w:r w:rsidRPr="006D2AFD">
            <w:rPr>
              <w:rFonts w:ascii="Times New Roman" w:eastAsia="Times New Roman" w:hAnsi="Times New Roman" w:cs="Times New Roman"/>
              <w:color w:val="000000"/>
            </w:rPr>
            <w:t>Epidemiol</w:t>
          </w:r>
          <w:proofErr w:type="spellEnd"/>
          <w:r w:rsidRPr="006D2AFD">
            <w:rPr>
              <w:rFonts w:ascii="Times New Roman" w:eastAsia="Times New Roman" w:hAnsi="Times New Roman" w:cs="Times New Roman"/>
              <w:color w:val="000000"/>
            </w:rPr>
            <w:t xml:space="preserve">. 2021 Apr </w:t>
          </w:r>
          <w:proofErr w:type="gramStart"/>
          <w:r w:rsidRPr="006D2AFD">
            <w:rPr>
              <w:rFonts w:ascii="Times New Roman" w:eastAsia="Times New Roman" w:hAnsi="Times New Roman" w:cs="Times New Roman"/>
              <w:color w:val="000000"/>
            </w:rPr>
            <w:t>1;132:133</w:t>
          </w:r>
          <w:proofErr w:type="gramEnd"/>
          <w:r w:rsidRPr="006D2AFD">
            <w:rPr>
              <w:rFonts w:ascii="Times New Roman" w:eastAsia="Times New Roman" w:hAnsi="Times New Roman" w:cs="Times New Roman"/>
              <w:color w:val="000000"/>
            </w:rPr>
            <w:t xml:space="preserve">–41. </w:t>
          </w:r>
        </w:p>
        <w:p w14:paraId="34D8784B" w14:textId="77777777" w:rsidR="006D2AFD" w:rsidRPr="006D2AFD" w:rsidRDefault="006D2AFD" w:rsidP="006D2AFD">
          <w:pPr>
            <w:autoSpaceDE w:val="0"/>
            <w:autoSpaceDN w:val="0"/>
            <w:spacing w:line="360" w:lineRule="auto"/>
            <w:ind w:hanging="640"/>
            <w:jc w:val="both"/>
            <w:divId w:val="746999928"/>
            <w:rPr>
              <w:rFonts w:ascii="Times New Roman" w:eastAsia="Times New Roman" w:hAnsi="Times New Roman" w:cs="Times New Roman"/>
              <w:color w:val="000000"/>
            </w:rPr>
          </w:pPr>
          <w:r w:rsidRPr="006D2AFD">
            <w:rPr>
              <w:rFonts w:ascii="Times New Roman" w:eastAsia="Times New Roman" w:hAnsi="Times New Roman" w:cs="Times New Roman"/>
              <w:color w:val="000000"/>
            </w:rPr>
            <w:t>7.</w:t>
          </w:r>
          <w:r w:rsidRPr="006D2AFD">
            <w:rPr>
              <w:rFonts w:ascii="Times New Roman" w:eastAsia="Times New Roman" w:hAnsi="Times New Roman" w:cs="Times New Roman"/>
              <w:color w:val="000000"/>
            </w:rPr>
            <w:tab/>
            <w:t xml:space="preserve">Lord AG. </w:t>
          </w:r>
          <w:proofErr w:type="spellStart"/>
          <w:r w:rsidRPr="006D2AFD">
            <w:rPr>
              <w:rFonts w:ascii="Times New Roman" w:eastAsia="Times New Roman" w:hAnsi="Times New Roman" w:cs="Times New Roman"/>
              <w:color w:val="000000"/>
            </w:rPr>
            <w:t>Modeling</w:t>
          </w:r>
          <w:proofErr w:type="spellEnd"/>
          <w:r w:rsidRPr="006D2AFD">
            <w:rPr>
              <w:rFonts w:ascii="Times New Roman" w:eastAsia="Times New Roman" w:hAnsi="Times New Roman" w:cs="Times New Roman"/>
              <w:color w:val="000000"/>
            </w:rPr>
            <w:t xml:space="preserve"> COVID-19 Data using an SIR Model. Vol. 18, Citations Journal of Undergraduate Research. 2021. </w:t>
          </w:r>
        </w:p>
        <w:p w14:paraId="37FFB19A" w14:textId="6F8B947C" w:rsidR="006D2AFD" w:rsidRPr="006D2AFD" w:rsidRDefault="006D2AFD" w:rsidP="006D2AFD">
          <w:pPr>
            <w:spacing w:before="100" w:beforeAutospacing="1" w:after="100" w:afterAutospacing="1" w:line="360" w:lineRule="auto"/>
            <w:jc w:val="both"/>
            <w:rPr>
              <w:rFonts w:ascii="Times New Roman" w:eastAsia="Times New Roman" w:hAnsi="Times New Roman" w:cs="Times New Roman"/>
              <w:kern w:val="0"/>
              <w:lang w:eastAsia="en-CM"/>
              <w14:ligatures w14:val="none"/>
            </w:rPr>
          </w:pPr>
          <w:r w:rsidRPr="006D2AFD">
            <w:rPr>
              <w:rFonts w:ascii="Times New Roman" w:eastAsia="Times New Roman" w:hAnsi="Times New Roman" w:cs="Times New Roman"/>
              <w:color w:val="000000"/>
            </w:rPr>
            <w:t> </w:t>
          </w:r>
        </w:p>
      </w:sdtContent>
    </w:sdt>
    <w:sectPr w:rsidR="006D2AFD" w:rsidRPr="006D2A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A2B5C"/>
    <w:multiLevelType w:val="multilevel"/>
    <w:tmpl w:val="CEE845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7E49D5"/>
    <w:multiLevelType w:val="multilevel"/>
    <w:tmpl w:val="5990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766C7D"/>
    <w:multiLevelType w:val="multilevel"/>
    <w:tmpl w:val="87F08B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1D6E87"/>
    <w:multiLevelType w:val="multilevel"/>
    <w:tmpl w:val="100E43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954B63"/>
    <w:multiLevelType w:val="multilevel"/>
    <w:tmpl w:val="B352D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5F5BFD"/>
    <w:multiLevelType w:val="multilevel"/>
    <w:tmpl w:val="602AA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736351"/>
    <w:multiLevelType w:val="multilevel"/>
    <w:tmpl w:val="C7E2C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94731543">
    <w:abstractNumId w:val="1"/>
  </w:num>
  <w:num w:numId="2" w16cid:durableId="1712148450">
    <w:abstractNumId w:val="5"/>
  </w:num>
  <w:num w:numId="3" w16cid:durableId="1821191169">
    <w:abstractNumId w:val="4"/>
  </w:num>
  <w:num w:numId="4" w16cid:durableId="876965660">
    <w:abstractNumId w:val="6"/>
  </w:num>
  <w:num w:numId="5" w16cid:durableId="621838106">
    <w:abstractNumId w:val="3"/>
  </w:num>
  <w:num w:numId="6" w16cid:durableId="1967539155">
    <w:abstractNumId w:val="2"/>
  </w:num>
  <w:num w:numId="7" w16cid:durableId="537163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jEysjQzNjY2sjRV0lEKTi0uzszPAykwrAUAdxrUBSwAAAA="/>
  </w:docVars>
  <w:rsids>
    <w:rsidRoot w:val="006D5203"/>
    <w:rsid w:val="00015E3F"/>
    <w:rsid w:val="000F2A67"/>
    <w:rsid w:val="0019692E"/>
    <w:rsid w:val="00283D13"/>
    <w:rsid w:val="002F706C"/>
    <w:rsid w:val="00330D60"/>
    <w:rsid w:val="00395797"/>
    <w:rsid w:val="003A6066"/>
    <w:rsid w:val="003E11CC"/>
    <w:rsid w:val="004328C2"/>
    <w:rsid w:val="00436BD0"/>
    <w:rsid w:val="004A0E11"/>
    <w:rsid w:val="005A12C9"/>
    <w:rsid w:val="005C23FB"/>
    <w:rsid w:val="00607465"/>
    <w:rsid w:val="00641797"/>
    <w:rsid w:val="006D2AFD"/>
    <w:rsid w:val="006D5203"/>
    <w:rsid w:val="007260DC"/>
    <w:rsid w:val="007E70FE"/>
    <w:rsid w:val="008241A3"/>
    <w:rsid w:val="00855288"/>
    <w:rsid w:val="00930E89"/>
    <w:rsid w:val="009C0435"/>
    <w:rsid w:val="00B41D1E"/>
    <w:rsid w:val="00B45329"/>
    <w:rsid w:val="00B57133"/>
    <w:rsid w:val="00B70657"/>
    <w:rsid w:val="00BB4586"/>
    <w:rsid w:val="00BC48D9"/>
    <w:rsid w:val="00C42FD7"/>
    <w:rsid w:val="00C6440F"/>
    <w:rsid w:val="00DD3B31"/>
    <w:rsid w:val="00E94309"/>
    <w:rsid w:val="00FD5C95"/>
  </w:rsids>
  <m:mathPr>
    <m:mathFont m:val="Cambria Math"/>
    <m:brkBin m:val="before"/>
    <m:brkBinSub m:val="--"/>
    <m:smallFrac m:val="0"/>
    <m:dispDef/>
    <m:lMargin m:val="0"/>
    <m:rMargin m:val="0"/>
    <m:defJc m:val="centerGroup"/>
    <m:wrapIndent m:val="1440"/>
    <m:intLim m:val="subSup"/>
    <m:naryLim m:val="undOvr"/>
  </m:mathPr>
  <w:themeFontLang w:val="en-CM"/>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C45276"/>
  <w15:chartTrackingRefBased/>
  <w15:docId w15:val="{C9AD7C2C-1B64-4025-8B5C-B720B68D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M"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520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D520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520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D520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D520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D52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52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52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52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520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D520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D520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D520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D520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D52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52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52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5203"/>
    <w:rPr>
      <w:rFonts w:eastAsiaTheme="majorEastAsia" w:cstheme="majorBidi"/>
      <w:color w:val="272727" w:themeColor="text1" w:themeTint="D8"/>
    </w:rPr>
  </w:style>
  <w:style w:type="paragraph" w:styleId="Title">
    <w:name w:val="Title"/>
    <w:basedOn w:val="Normal"/>
    <w:next w:val="Normal"/>
    <w:link w:val="TitleChar"/>
    <w:uiPriority w:val="10"/>
    <w:qFormat/>
    <w:rsid w:val="006D52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52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52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52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5203"/>
    <w:pPr>
      <w:spacing w:before="160"/>
      <w:jc w:val="center"/>
    </w:pPr>
    <w:rPr>
      <w:i/>
      <w:iCs/>
      <w:color w:val="404040" w:themeColor="text1" w:themeTint="BF"/>
    </w:rPr>
  </w:style>
  <w:style w:type="character" w:customStyle="1" w:styleId="QuoteChar">
    <w:name w:val="Quote Char"/>
    <w:basedOn w:val="DefaultParagraphFont"/>
    <w:link w:val="Quote"/>
    <w:uiPriority w:val="29"/>
    <w:rsid w:val="006D5203"/>
    <w:rPr>
      <w:i/>
      <w:iCs/>
      <w:color w:val="404040" w:themeColor="text1" w:themeTint="BF"/>
    </w:rPr>
  </w:style>
  <w:style w:type="paragraph" w:styleId="ListParagraph">
    <w:name w:val="List Paragraph"/>
    <w:basedOn w:val="Normal"/>
    <w:uiPriority w:val="34"/>
    <w:qFormat/>
    <w:rsid w:val="006D5203"/>
    <w:pPr>
      <w:ind w:left="720"/>
      <w:contextualSpacing/>
    </w:pPr>
  </w:style>
  <w:style w:type="character" w:styleId="IntenseEmphasis">
    <w:name w:val="Intense Emphasis"/>
    <w:basedOn w:val="DefaultParagraphFont"/>
    <w:uiPriority w:val="21"/>
    <w:qFormat/>
    <w:rsid w:val="006D5203"/>
    <w:rPr>
      <w:i/>
      <w:iCs/>
      <w:color w:val="2F5496" w:themeColor="accent1" w:themeShade="BF"/>
    </w:rPr>
  </w:style>
  <w:style w:type="paragraph" w:styleId="IntenseQuote">
    <w:name w:val="Intense Quote"/>
    <w:basedOn w:val="Normal"/>
    <w:next w:val="Normal"/>
    <w:link w:val="IntenseQuoteChar"/>
    <w:uiPriority w:val="30"/>
    <w:qFormat/>
    <w:rsid w:val="006D520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D5203"/>
    <w:rPr>
      <w:i/>
      <w:iCs/>
      <w:color w:val="2F5496" w:themeColor="accent1" w:themeShade="BF"/>
    </w:rPr>
  </w:style>
  <w:style w:type="character" w:styleId="IntenseReference">
    <w:name w:val="Intense Reference"/>
    <w:basedOn w:val="DefaultParagraphFont"/>
    <w:uiPriority w:val="32"/>
    <w:qFormat/>
    <w:rsid w:val="006D5203"/>
    <w:rPr>
      <w:b/>
      <w:bCs/>
      <w:smallCaps/>
      <w:color w:val="2F5496" w:themeColor="accent1" w:themeShade="BF"/>
      <w:spacing w:val="5"/>
    </w:rPr>
  </w:style>
  <w:style w:type="paragraph" w:styleId="NormalWeb">
    <w:name w:val="Normal (Web)"/>
    <w:basedOn w:val="Normal"/>
    <w:uiPriority w:val="99"/>
    <w:semiHidden/>
    <w:unhideWhenUsed/>
    <w:rsid w:val="006D5203"/>
    <w:pPr>
      <w:spacing w:before="100" w:beforeAutospacing="1" w:after="100" w:afterAutospacing="1" w:line="240" w:lineRule="auto"/>
    </w:pPr>
    <w:rPr>
      <w:rFonts w:ascii="Times New Roman" w:eastAsia="Times New Roman" w:hAnsi="Times New Roman" w:cs="Times New Roman"/>
      <w:kern w:val="0"/>
      <w:sz w:val="24"/>
      <w:szCs w:val="24"/>
      <w:lang w:eastAsia="en-CM"/>
      <w14:ligatures w14:val="none"/>
    </w:rPr>
  </w:style>
  <w:style w:type="character" w:styleId="Strong">
    <w:name w:val="Strong"/>
    <w:basedOn w:val="DefaultParagraphFont"/>
    <w:uiPriority w:val="22"/>
    <w:qFormat/>
    <w:rsid w:val="006D5203"/>
    <w:rPr>
      <w:b/>
      <w:bCs/>
    </w:rPr>
  </w:style>
  <w:style w:type="character" w:styleId="HTMLCode">
    <w:name w:val="HTML Code"/>
    <w:basedOn w:val="DefaultParagraphFont"/>
    <w:uiPriority w:val="99"/>
    <w:semiHidden/>
    <w:unhideWhenUsed/>
    <w:rsid w:val="006D5203"/>
    <w:rPr>
      <w:rFonts w:ascii="Courier New" w:eastAsia="Times New Roman" w:hAnsi="Courier New" w:cs="Courier New"/>
      <w:sz w:val="20"/>
      <w:szCs w:val="20"/>
    </w:rPr>
  </w:style>
  <w:style w:type="character" w:styleId="Emphasis">
    <w:name w:val="Emphasis"/>
    <w:basedOn w:val="DefaultParagraphFont"/>
    <w:uiPriority w:val="20"/>
    <w:qFormat/>
    <w:rsid w:val="006D5203"/>
    <w:rPr>
      <w:i/>
      <w:iCs/>
    </w:rPr>
  </w:style>
  <w:style w:type="character" w:styleId="PlaceholderText">
    <w:name w:val="Placeholder Text"/>
    <w:basedOn w:val="DefaultParagraphFont"/>
    <w:uiPriority w:val="99"/>
    <w:semiHidden/>
    <w:rsid w:val="008241A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940179">
      <w:bodyDiv w:val="1"/>
      <w:marLeft w:val="0"/>
      <w:marRight w:val="0"/>
      <w:marTop w:val="0"/>
      <w:marBottom w:val="0"/>
      <w:divBdr>
        <w:top w:val="none" w:sz="0" w:space="0" w:color="auto"/>
        <w:left w:val="none" w:sz="0" w:space="0" w:color="auto"/>
        <w:bottom w:val="none" w:sz="0" w:space="0" w:color="auto"/>
        <w:right w:val="none" w:sz="0" w:space="0" w:color="auto"/>
      </w:divBdr>
      <w:divsChild>
        <w:div w:id="1614899342">
          <w:marLeft w:val="0"/>
          <w:marRight w:val="0"/>
          <w:marTop w:val="0"/>
          <w:marBottom w:val="0"/>
          <w:divBdr>
            <w:top w:val="none" w:sz="0" w:space="0" w:color="auto"/>
            <w:left w:val="none" w:sz="0" w:space="0" w:color="auto"/>
            <w:bottom w:val="none" w:sz="0" w:space="0" w:color="auto"/>
            <w:right w:val="none" w:sz="0" w:space="0" w:color="auto"/>
          </w:divBdr>
        </w:div>
        <w:div w:id="636451206">
          <w:marLeft w:val="0"/>
          <w:marRight w:val="0"/>
          <w:marTop w:val="0"/>
          <w:marBottom w:val="0"/>
          <w:divBdr>
            <w:top w:val="none" w:sz="0" w:space="0" w:color="auto"/>
            <w:left w:val="none" w:sz="0" w:space="0" w:color="auto"/>
            <w:bottom w:val="none" w:sz="0" w:space="0" w:color="auto"/>
            <w:right w:val="none" w:sz="0" w:space="0" w:color="auto"/>
          </w:divBdr>
        </w:div>
        <w:div w:id="727076069">
          <w:marLeft w:val="0"/>
          <w:marRight w:val="0"/>
          <w:marTop w:val="0"/>
          <w:marBottom w:val="0"/>
          <w:divBdr>
            <w:top w:val="none" w:sz="0" w:space="0" w:color="auto"/>
            <w:left w:val="none" w:sz="0" w:space="0" w:color="auto"/>
            <w:bottom w:val="none" w:sz="0" w:space="0" w:color="auto"/>
            <w:right w:val="none" w:sz="0" w:space="0" w:color="auto"/>
          </w:divBdr>
        </w:div>
      </w:divsChild>
    </w:div>
    <w:div w:id="1039164181">
      <w:bodyDiv w:val="1"/>
      <w:marLeft w:val="0"/>
      <w:marRight w:val="0"/>
      <w:marTop w:val="0"/>
      <w:marBottom w:val="0"/>
      <w:divBdr>
        <w:top w:val="none" w:sz="0" w:space="0" w:color="auto"/>
        <w:left w:val="none" w:sz="0" w:space="0" w:color="auto"/>
        <w:bottom w:val="none" w:sz="0" w:space="0" w:color="auto"/>
        <w:right w:val="none" w:sz="0" w:space="0" w:color="auto"/>
      </w:divBdr>
    </w:div>
    <w:div w:id="2097939999">
      <w:bodyDiv w:val="1"/>
      <w:marLeft w:val="0"/>
      <w:marRight w:val="0"/>
      <w:marTop w:val="0"/>
      <w:marBottom w:val="0"/>
      <w:divBdr>
        <w:top w:val="none" w:sz="0" w:space="0" w:color="auto"/>
        <w:left w:val="none" w:sz="0" w:space="0" w:color="auto"/>
        <w:bottom w:val="none" w:sz="0" w:space="0" w:color="auto"/>
        <w:right w:val="none" w:sz="0" w:space="0" w:color="auto"/>
      </w:divBdr>
      <w:divsChild>
        <w:div w:id="296180624">
          <w:marLeft w:val="640"/>
          <w:marRight w:val="0"/>
          <w:marTop w:val="0"/>
          <w:marBottom w:val="0"/>
          <w:divBdr>
            <w:top w:val="none" w:sz="0" w:space="0" w:color="auto"/>
            <w:left w:val="none" w:sz="0" w:space="0" w:color="auto"/>
            <w:bottom w:val="none" w:sz="0" w:space="0" w:color="auto"/>
            <w:right w:val="none" w:sz="0" w:space="0" w:color="auto"/>
          </w:divBdr>
        </w:div>
        <w:div w:id="1149588389">
          <w:marLeft w:val="640"/>
          <w:marRight w:val="0"/>
          <w:marTop w:val="0"/>
          <w:marBottom w:val="0"/>
          <w:divBdr>
            <w:top w:val="none" w:sz="0" w:space="0" w:color="auto"/>
            <w:left w:val="none" w:sz="0" w:space="0" w:color="auto"/>
            <w:bottom w:val="none" w:sz="0" w:space="0" w:color="auto"/>
            <w:right w:val="none" w:sz="0" w:space="0" w:color="auto"/>
          </w:divBdr>
        </w:div>
        <w:div w:id="2109350240">
          <w:marLeft w:val="640"/>
          <w:marRight w:val="0"/>
          <w:marTop w:val="0"/>
          <w:marBottom w:val="0"/>
          <w:divBdr>
            <w:top w:val="none" w:sz="0" w:space="0" w:color="auto"/>
            <w:left w:val="none" w:sz="0" w:space="0" w:color="auto"/>
            <w:bottom w:val="none" w:sz="0" w:space="0" w:color="auto"/>
            <w:right w:val="none" w:sz="0" w:space="0" w:color="auto"/>
          </w:divBdr>
        </w:div>
        <w:div w:id="1201437143">
          <w:marLeft w:val="640"/>
          <w:marRight w:val="0"/>
          <w:marTop w:val="0"/>
          <w:marBottom w:val="0"/>
          <w:divBdr>
            <w:top w:val="none" w:sz="0" w:space="0" w:color="auto"/>
            <w:left w:val="none" w:sz="0" w:space="0" w:color="auto"/>
            <w:bottom w:val="none" w:sz="0" w:space="0" w:color="auto"/>
            <w:right w:val="none" w:sz="0" w:space="0" w:color="auto"/>
          </w:divBdr>
        </w:div>
        <w:div w:id="468863385">
          <w:marLeft w:val="640"/>
          <w:marRight w:val="0"/>
          <w:marTop w:val="0"/>
          <w:marBottom w:val="0"/>
          <w:divBdr>
            <w:top w:val="none" w:sz="0" w:space="0" w:color="auto"/>
            <w:left w:val="none" w:sz="0" w:space="0" w:color="auto"/>
            <w:bottom w:val="none" w:sz="0" w:space="0" w:color="auto"/>
            <w:right w:val="none" w:sz="0" w:space="0" w:color="auto"/>
          </w:divBdr>
        </w:div>
        <w:div w:id="256602070">
          <w:marLeft w:val="640"/>
          <w:marRight w:val="0"/>
          <w:marTop w:val="0"/>
          <w:marBottom w:val="0"/>
          <w:divBdr>
            <w:top w:val="none" w:sz="0" w:space="0" w:color="auto"/>
            <w:left w:val="none" w:sz="0" w:space="0" w:color="auto"/>
            <w:bottom w:val="none" w:sz="0" w:space="0" w:color="auto"/>
            <w:right w:val="none" w:sz="0" w:space="0" w:color="auto"/>
          </w:divBdr>
        </w:div>
        <w:div w:id="746999928">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C279FA1-D814-4441-8D57-2A430DF06C7B}"/>
      </w:docPartPr>
      <w:docPartBody>
        <w:p w:rsidR="00776D14" w:rsidRDefault="00FC2054">
          <w:r w:rsidRPr="00BA7A0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2054"/>
    <w:rsid w:val="001B2803"/>
    <w:rsid w:val="00776D14"/>
    <w:rsid w:val="00BB4586"/>
    <w:rsid w:val="00BD09B8"/>
    <w:rsid w:val="00FC2054"/>
    <w:rsid w:val="00FD5C95"/>
  </w:rsids>
  <m:mathPr>
    <m:mathFont m:val="Cambria Math"/>
    <m:brkBin m:val="before"/>
    <m:brkBinSub m:val="--"/>
    <m:smallFrac m:val="0"/>
    <m:dispDef/>
    <m:lMargin m:val="0"/>
    <m:rMargin m:val="0"/>
    <m:defJc m:val="centerGroup"/>
    <m:wrapIndent m:val="1440"/>
    <m:intLim m:val="subSup"/>
    <m:naryLim m:val="undOvr"/>
  </m:mathPr>
  <w:themeFontLang w:val="en-C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M" w:eastAsia="en-CM"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205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030303-1647-4C7B-B695-F952BDCE70BE}">
  <we:reference id="wa104382081" version="1.55.1.0" store="en-US" storeType="OMEX"/>
  <we:alternateReferences>
    <we:reference id="WA104382081" version="1.55.1.0" store="" storeType="OMEX"/>
  </we:alternateReferences>
  <we:properties>
    <we:property name="MENDELEY_CITATIONS" value="[{&quot;citationID&quot;:&quot;MENDELEY_CITATION_fefd836d-8011-4251-94e4-9272bba7141e&quot;,&quot;properties&quot;:{&quot;noteIndex&quot;:0},&quot;isEdited&quot;:false,&quot;manualOverride&quot;:{&quot;isManuallyOverridden&quot;:false,&quot;citeprocText&quot;:&quot;(1)&quot;,&quot;manualOverrideText&quot;:&quot;&quot;},&quot;citationTag&quot;:&quot;MENDELEY_CITATION_v3_eyJjaXRhdGlvbklEIjoiTUVOREVMRVlfQ0lUQVRJT05fZmVmZDgzNmQtODAxMS00MjUxLTk0ZTQtOTI3MmJiYTcxNDFl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quot;,&quot;citationItems&quot;:[{&quot;id&quot;:&quot;19b2e4a7-a168-3708-bb6e-1f8571945030&quot;,&quot;itemData&quot;:{&quot;type&quot;:&quot;report&quot;,&quot;id&quot;:&quot;19b2e4a7-a168-3708-bb6e-1f8571945030&quot;,&quot;title&quot;:&quot;A Beginner's Guide to Infectious Disease Modeling in R for Ecologists&quot;,&quot;author&quot;:[{&quot;family&quot;:&quot;Ali&quot;,&quot;given&quot;:&quot;Abdul&quot;,&quot;parse-names&quot;:false,&quot;dropping-particle&quot;:&quot;&quot;,&quot;non-dropping-particle&quot;:&quot;&quot;}],&quot;URL&quot;:&quot;https://www.researchgate.net/publication/368141421&quot;,&quot;container-title-short&quot;:&quot;&quot;},&quot;isTemporary&quot;:false}]},{&quot;citationID&quot;:&quot;MENDELEY_CITATION_8c0fc8b0-6155-4a7b-8ccb-c2364c71e0e8&quot;,&quot;properties&quot;:{&quot;noteIndex&quot;:0},&quot;isEdited&quot;:false,&quot;manualOverride&quot;:{&quot;isManuallyOverridden&quot;:false,&quot;citeprocText&quot;:&quot;(2)&quot;,&quot;manualOverrideText&quot;:&quot;&quot;},&quot;citationTag&quot;:&quot;MENDELEY_CITATION_v3_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&quot;,&quot;citationItems&quot;:[{&quot;id&quot;:&quot;fb1032ae-2cea-3fd1-8f83-1da539543fcc&quot;,&quot;itemData&quot;:{&quot;type&quot;:&quot;article-journal&quot;,&quot;id&quot;:&quot;fb1032ae-2cea-3fd1-8f83-1da539543fcc&quot;,&quot;title&quot;:&quot;A Practical Introduction to Mechanistic Modeling of Disease Transmission in Veterinary Science&quot;,&quot;author&quot;:[{&quot;family&quot;:&quot;Kirkeby&quot;,&quot;given&quot;:&quot;Carsten&quot;,&quot;parse-names&quot;:false,&quot;dropping-particle&quot;:&quot;&quot;,&quot;non-dropping-particle&quot;:&quot;&quot;},{&quot;family&quot;:&quot;Brookes&quot;,&quot;given&quot;:&quot;Victoria J.&quot;,&quot;parse-names&quot;:false,&quot;dropping-particle&quot;:&quot;&quot;,&quot;non-dropping-particle&quot;:&quot;&quot;},{&quot;family&quot;:&quot;Ward&quot;,&quot;given&quot;:&quot;Michael P.&quot;,&quot;parse-names&quot;:false,&quot;dropping-particle&quot;:&quot;&quot;,&quot;non-dropping-particle&quot;:&quot;&quot;},{&quot;family&quot;:&quot;Dürr&quot;,&quot;given&quot;:&quot;Salome&quot;,&quot;parse-names&quot;:false,&quot;dropping-particle&quot;:&quot;&quot;,&quot;non-dropping-particle&quot;:&quot;&quot;},{&quot;family&quot;:&quot;Halasa&quot;,&quot;given&quot;:&quot;Tariq&quot;,&quot;parse-names&quot;:false,&quot;dropping-particle&quot;:&quot;&quot;,&quot;non-dropping-particle&quot;:&quot;&quot;}],&quot;container-title&quot;:&quot;Frontiers in Veterinary Science&quot;,&quot;DOI&quot;:&quot;10.3389/fvets.2020.546651&quot;,&quot;ISSN&quot;:&quot;22971769&quot;,&quot;issued&quot;:{&quot;date-parts&quot;:[[2021,1,26]]},&quot;abstract&quot;:&quot;Computer-based disease spread models are frequently used in veterinary science to simulate disease spread. They are used to predict the impacts of the disease, plan and assess surveillance, or control strategies, and provide insights about disease causation by comparing model outputs with real life data. There are many types of disease spread models, and here we present and describe the implementation of a particular type: individual-based models. Our aim is to provide a practical introduction to building individual-based disease spread models. We also introduce code examples with the goal to make these techniques more accessible to those who are new to the field. We describe the important steps in building such models before, during and after the programming stage, including model verification (to ensure that the model does what was intended), validation (to investigate whether the model results reflect the modeled system), and convergence analysis (to ensure models of endemic diseases are stable before outputs are collected). We also describe how sensitivity analysis can be used to assess the potential impact of uncertainty about model parameters. Finally, we provide an overview of some interesting recent developments in the field of disease spread models.&quot;,&quot;publisher&quot;:&quot;Frontiers Media S.A.&quot;,&quot;volume&quot;:&quot;7&quot;,&quot;container-title-short&quot;:&quot;Front Vet Sci&quot;},&quot;isTemporary&quot;:false}]},{&quot;citationID&quot;:&quot;MENDELEY_CITATION_7b07d0a4-456a-4b7f-ae87-97109c8d72fa&quot;,&quot;properties&quot;:{&quot;noteIndex&quot;:0},&quot;isEdited&quot;:false,&quot;manualOverride&quot;:{&quot;isManuallyOverridden&quot;:false,&quot;citeprocText&quot;:&quot;(1)&quot;,&quot;manualOverrideText&quot;:&quot;&quot;},&quot;citationTag&quot;:&quot;MENDELEY_CITATION_v3_eyJjaXRhdGlvbklEIjoiTUVOREVMRVlfQ0lUQVRJT05fN2IwN2QwYTQtNDU2YS00YjdmLWFlODctOTcxMDljOGQ3MmZh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quot;,&quot;citationItems&quot;:[{&quot;id&quot;:&quot;19b2e4a7-a168-3708-bb6e-1f8571945030&quot;,&quot;itemData&quot;:{&quot;type&quot;:&quot;report&quot;,&quot;id&quot;:&quot;19b2e4a7-a168-3708-bb6e-1f8571945030&quot;,&quot;title&quot;:&quot;A Beginner's Guide to Infectious Disease Modeling in R for Ecologists&quot;,&quot;author&quot;:[{&quot;family&quot;:&quot;Ali&quot;,&quot;given&quot;:&quot;Abdul&quot;,&quot;parse-names&quot;:false,&quot;dropping-particle&quot;:&quot;&quot;,&quot;non-dropping-particle&quot;:&quot;&quot;}],&quot;URL&quot;:&quot;https://www.researchgate.net/publication/368141421&quot;,&quot;container-title-short&quot;:&quot;&quot;},&quot;isTemporary&quot;:false}]},{&quot;citationID&quot;:&quot;MENDELEY_CITATION_1d0917f7-8e48-482c-b95f-0337811d92b8&quot;,&quot;properties&quot;:{&quot;noteIndex&quot;:0},&quot;isEdited&quot;:false,&quot;manualOverride&quot;:{&quot;isManuallyOverridden&quot;:false,&quot;citeprocText&quot;:&quot;(3)&quot;,&quot;manualOverrideText&quot;:&quot;&quot;},&quot;citationTag&quot;:&quot;MENDELEY_CITATION_v3_eyJjaXRhdGlvbklEIjoiTUVOREVMRVlfQ0lUQVRJT05fMWQwOTE3ZjctOGU0OC00ODJjLWI5NWYtMDMzNzgxMWQ5MmI4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quot;,&quot;citationItems&quot;:[{&quot;id&quot;:&quot;633b3dc4-384d-3d72-8ca2-04e061241082&quot;,&quot;itemData&quot;:{&quot;type&quot;:&quot;article-journal&quot;,&quot;id&quot;:&quot;633b3dc4-384d-3d72-8ca2-04e061241082&quot;,&quot;title&quot;:&quot;Mathematical Modeling of Infectious Disease Spread Using the SIR Model&quot;,&quot;author&quot;:[{&quot;family&quot;:&quot;Misra&quot;,&quot;given&quot;:&quot;Santoshi&quot;,&quot;parse-names&quot;:false,&quot;dropping-particle&quot;:&quot;&quot;,&quot;non-dropping-particle&quot;:&quot;&quot;}],&quot;container-title&quot;:&quot;Biomedical Journal of Scientific &amp; Technical Research&quot;,&quot;DOI&quot;:&quot;10.26717/BJSTR.2024.59.009302&quot;,&quot;ISSN&quot;:&quot;25741241&quot;,&quot;URL&quot;:&quot;https://biomedres.us/fulltexts/BJSTR.MS.ID.009302.php&quot;,&quot;issued&quot;:{&quot;date-parts&quot;:[[2024,11,12]]},&quot;issue&quot;:&quot;3&quot;,&quot;volume&quot;:&quot;59&quot;,&quot;container-title-short&quot;:&quot;Biomed J Sci Tech Res&quot;},&quot;isTemporary&quot;:false}]},{&quot;citationID&quot;:&quot;MENDELEY_CITATION_cecc47da-5ffb-4075-b608-039864da73c0&quot;,&quot;properties&quot;:{&quot;noteIndex&quot;:0},&quot;isEdited&quot;:false,&quot;manualOverride&quot;:{&quot;isManuallyOverridden&quot;:false,&quot;citeprocText&quot;:&quot;(4)&quot;,&quot;manualOverrideText&quot;:&quot;&quot;},&quot;citationTag&quot;:&quot;MENDELEY_CITATION_v3_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&quot;,&quot;citationItems&quot;:[{&quot;id&quot;:&quot;827e9d3a-76d7-34d2-b32d-02f9ae9d77ff&quot;,&quot;itemData&quot;:{&quot;type&quot;:&quot;article-journal&quot;,&quot;id&quot;:&quot;827e9d3a-76d7-34d2-b32d-02f9ae9d77ff&quot;,&quot;title&quot;:&quot;An introduction to compartmental modeling for the budding infectious disease modeler&quot;,&quot;author&quot;:[{&quot;family&quot;:&quot;Blackwood&quot;,&quot;given&quot;:&quot;Julie C.&quot;,&quot;parse-names&quot;:false,&quot;dropping-particle&quot;:&quot;&quot;,&quot;non-dropping-particle&quot;:&quot;&quot;},{&quot;family&quot;:&quot;Childs&quot;,&quot;given&quot;:&quot;Lauren M.&quot;,&quot;parse-names&quot;:false,&quot;dropping-particle&quot;:&quot;&quot;,&quot;non-dropping-particle&quot;:&quot;&quot;}],&quot;container-title&quot;:&quot;Letters in Biomathematics&quot;,&quot;DOI&quot;:&quot;10.1080/23737867.2018.1509026&quot;,&quot;ISSN&quot;:&quot;23737867&quot;,&quot;issued&quot;:{&quot;date-parts&quot;:[[2018,12,14]]},&quot;page&quot;:&quot;195-221&quot;,&quot;abstract&quot;:&quot;Mathematical models are ubiquitous in the study of the transmission dynamics of infectious diseases, In particular, the classic ‘susceptible-infectious-recovered’ (SIR) paradigm provides a modeling framework that can be adapted to describe the core transmission dynamics of a range of human and wildlife diseases. These models provide an important tool for uncovering the mechanisms generating observed disease dynamics, evaluating potential control strategies, and predicting future outbreaks. With ongoing advances in computational tools as well as access to disease incidence data, the use of such models continues to increase. Here, we provide a basic introduction to disease modeling that is primarily intended for individuals who are new to developing SIR-type models. In particular, we highlight several common issues encountered when structuring and analyzing these models.&quot;,&quot;publisher&quot;:&quot;Taylor and Francis Ltd.&quot;,&quot;issue&quot;:&quot;1&quot;,&quot;volume&quot;:&quot;5&quot;,&quot;container-title-short&quot;:&quot;Lett Biomath&quot;},&quot;isTemporary&quot;:false}]},{&quot;citationID&quot;:&quot;MENDELEY_CITATION_40d0b3b2-8ff0-4761-a3a8-665c1ce13592&quot;,&quot;properties&quot;:{&quot;noteIndex&quot;:0},&quot;isEdited&quot;:false,&quot;manualOverride&quot;:{&quot;isManuallyOverridden&quot;:false,&quot;citeprocText&quot;:&quot;(5)&quot;,&quot;manualOverrideText&quot;:&quot;&quot;},&quot;citationTag&quot;:&quot;MENDELEY_CITATION_v3_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&quot;,&quot;citationItems&quot;:[{&quot;id&quot;:&quot;6a699283-2c89-303e-b0a7-ba5c20b4fc05&quot;,&quot;itemData&quot;:{&quot;type&quot;:&quot;report&quot;,&quot;id&quot;:&quot;6a699283-2c89-303e-b0a7-ba5c20b4fc05&quot;,&quot;title&quot;:&quot;Compartmental Models in Epidemiology&quot;,&quot;author&quot;:[{&quot;family&quot;:&quot;Brauer&quot;,&quot;given&quot;:&quot;Fred&quot;,&quot;parse-names&quot;:false,&quot;dropping-particle&quot;:&quot;&quot;,&quot;non-dropping-particle&quot;:&quot;&quot;}],&quot;abstract&quot;:&quot;We describe and analyze compartmental models for disease transmission. We begin with models for epidemics, showing how to calculate the basic reproduction number and the final size of the epidemic. We also study models with multiple compartments, including treatment or isolation of in-fectives. We then consider models including births and deaths in which there may be an endemic equilibrium and study the asymptotic stability of equi-libria. We conclude by studying age of infection models which give a unifying framework for more complicated compartmental models.&quot;,&quot;container-title-short&quot;:&quot;&quot;},&quot;isTemporary&quot;:false}]},{&quot;citationID&quot;:&quot;MENDELEY_CITATION_03275420-4b33-477c-9ba7-86c611fbac7d&quot;,&quot;properties&quot;:{&quot;noteIndex&quot;:0},&quot;isEdited&quot;:false,&quot;manualOverride&quot;:{&quot;isManuallyOverridden&quot;:false,&quot;citeprocText&quot;:&quot;(1)&quot;,&quot;manualOverrideText&quot;:&quot;&quot;},&quot;citationTag&quot;:&quot;MENDELEY_CITATION_v3_eyJjaXRhdGlvbklEIjoiTUVOREVMRVlfQ0lUQVRJT05fMDMyNzU0MjAtNGIzMy00NzdjLTliYTctODZjNjExZmJhYzdk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quot;,&quot;citationItems&quot;:[{&quot;id&quot;:&quot;19b2e4a7-a168-3708-bb6e-1f8571945030&quot;,&quot;itemData&quot;:{&quot;type&quot;:&quot;report&quot;,&quot;id&quot;:&quot;19b2e4a7-a168-3708-bb6e-1f8571945030&quot;,&quot;title&quot;:&quot;A Beginner's Guide to Infectious Disease Modeling in R for Ecologists&quot;,&quot;author&quot;:[{&quot;family&quot;:&quot;Ali&quot;,&quot;given&quot;:&quot;Abdul&quot;,&quot;parse-names&quot;:false,&quot;dropping-particle&quot;:&quot;&quot;,&quot;non-dropping-particle&quot;:&quot;&quot;}],&quot;URL&quot;:&quot;https://www.researchgate.net/publication/368141421&quot;,&quot;container-title-short&quot;:&quot;&quot;},&quot;isTemporary&quot;:false}]},{&quot;citationID&quot;:&quot;MENDELEY_CITATION_06287496-4af4-440e-a43d-227626078a1e&quot;,&quot;properties&quot;:{&quot;noteIndex&quot;:0},&quot;isEdited&quot;:false,&quot;manualOverride&quot;:{&quot;isManuallyOverridden&quot;:false,&quot;citeprocText&quot;:&quot;(6)&quot;,&quot;manualOverrideText&quot;:&quot;&quot;},&quot;citationTag&quot;:&quot;MENDELEY_CITATION_v3_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&quot;,&quot;citationItems&quot;:[{&quot;id&quot;:&quot;391e42b1-65cb-3bee-895f-1b842e2e4065&quot;,&quot;itemData&quot;:{&quot;type&quot;:&quot;article-journal&quot;,&quot;id&quot;:&quot;391e42b1-65cb-3bee-895f-1b842e2e4065&quot;,&quot;title&quot;:&quot;Modeling the coronavirus disease 2019 pandemic: A comprehensive guide of infectious disease and decision-analytic models&quot;,&quot;author&quot;:[{&quot;family&quot;:&quot;Mac&quot;,&quot;given&quot;:&quot;Stephen&quot;,&quot;parse-names&quot;:false,&quot;dropping-particle&quot;:&quot;&quot;,&quot;non-dropping-particle&quot;:&quot;&quot;},{&quot;family&quot;:&quot;Mishra&quot;,&quot;given&quot;:&quot;Sharmistha&quot;,&quot;parse-names&quot;:false,&quot;dropping-particle&quot;:&quot;&quot;,&quot;non-dropping-particle&quot;:&quot;&quot;},{&quot;family&quot;:&quot;Ximenes&quot;,&quot;given&quot;:&quot;Raphael&quot;,&quot;parse-names&quot;:false,&quot;dropping-particle&quot;:&quot;&quot;,&quot;non-dropping-particle&quot;:&quot;&quot;},{&quot;family&quot;:&quot;Barrett&quot;,&quot;given&quot;:&quot;Kali&quot;,&quot;parse-names&quot;:false,&quot;dropping-particle&quot;:&quot;&quot;,&quot;non-dropping-particle&quot;:&quot;&quot;},{&quot;family&quot;:&quot;Khan&quot;,&quot;given&quot;:&quot;Yasin A.&quot;,&quot;parse-names&quot;:false,&quot;dropping-particle&quot;:&quot;&quot;,&quot;non-dropping-particle&quot;:&quot;&quot;},{&quot;family&quot;:&quot;Naimark&quot;,&quot;given&quot;:&quot;David M.J.&quot;,&quot;parse-names&quot;:false,&quot;dropping-particle&quot;:&quot;&quot;,&quot;non-dropping-particle&quot;:&quot;&quot;},{&quot;family&quot;:&quot;Sander&quot;,&quot;given&quot;:&quot;Beate&quot;,&quot;parse-names&quot;:false,&quot;dropping-particle&quot;:&quot;&quot;,&quot;non-dropping-particle&quot;:&quot;&quot;}],&quot;container-title&quot;:&quot;Journal of Clinical Epidemiology&quot;,&quot;DOI&quot;:&quot;10.1016/j.jclinepi.2020.12.002&quot;,&quot;ISSN&quot;:&quot;18785921&quot;,&quot;PMID&quot;:&quot;33301904&quot;,&quot;issued&quot;:{&quot;date-parts&quot;:[[2021,4,1]]},&quot;page&quot;:&quot;133-141&quot;,&quot;publisher&quot;:&quot;Elsevier Inc.&quot;,&quot;volume&quot;:&quot;132&quot;,&quot;container-title-short&quot;:&quot;J Clin Epidemiol&quot;},&quot;isTemporary&quot;:false}]},{&quot;citationID&quot;:&quot;MENDELEY_CITATION_d28caddb-6d92-4a58-9c14-bb4956679986&quot;,&quot;properties&quot;:{&quot;noteIndex&quot;:0},&quot;isEdited&quot;:false,&quot;manualOverride&quot;:{&quot;isManuallyOverridden&quot;:false,&quot;citeprocText&quot;:&quot;(3)&quot;,&quot;manualOverrideText&quot;:&quot;&quot;},&quot;citationTag&quot;:&quot;MENDELEY_CITATION_v3_eyJjaXRhdGlvbklEIjoiTUVOREVMRVlfQ0lUQVRJT05fZDI4Y2FkZGItNmQ5Mi00YTU4LTljMTQtYmI0OTU2Njc5OTg2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quot;,&quot;citationItems&quot;:[{&quot;id&quot;:&quot;633b3dc4-384d-3d72-8ca2-04e061241082&quot;,&quot;itemData&quot;:{&quot;type&quot;:&quot;article-journal&quot;,&quot;id&quot;:&quot;633b3dc4-384d-3d72-8ca2-04e061241082&quot;,&quot;title&quot;:&quot;Mathematical Modeling of Infectious Disease Spread Using the SIR Model&quot;,&quot;author&quot;:[{&quot;family&quot;:&quot;Misra&quot;,&quot;given&quot;:&quot;Santoshi&quot;,&quot;parse-names&quot;:false,&quot;dropping-particle&quot;:&quot;&quot;,&quot;non-dropping-particle&quot;:&quot;&quot;}],&quot;container-title&quot;:&quot;Biomedical Journal of Scientific &amp; Technical Research&quot;,&quot;DOI&quot;:&quot;10.26717/BJSTR.2024.59.009302&quot;,&quot;ISSN&quot;:&quot;25741241&quot;,&quot;URL&quot;:&quot;https://biomedres.us/fulltexts/BJSTR.MS.ID.009302.php&quot;,&quot;issued&quot;:{&quot;date-parts&quot;:[[2024,11,12]]},&quot;issue&quot;:&quot;3&quot;,&quot;volume&quot;:&quot;59&quot;,&quot;container-title-short&quot;:&quot;Biomed J Sci Tech Res&quot;},&quot;isTemporary&quot;:false}]},{&quot;citationID&quot;:&quot;MENDELEY_CITATION_2d31ae9a-2881-464f-98d5-7e8b83a60979&quot;,&quot;properties&quot;:{&quot;noteIndex&quot;:0},&quot;isEdited&quot;:false,&quot;manualOverride&quot;:{&quot;isManuallyOverridden&quot;:false,&quot;citeprocText&quot;:&quot;(3)&quot;,&quot;manualOverrideText&quot;:&quot;&quot;},&quot;citationTag&quot;:&quot;MENDELEY_CITATION_v3_eyJjaXRhdGlvbklEIjoiTUVOREVMRVlfQ0lUQVRJT05fMmQzMWFlOWEtMjg4MS00NjRmLTk4ZDUtN2U4YjgzYTYwOTc5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quot;,&quot;citationItems&quot;:[{&quot;id&quot;:&quot;633b3dc4-384d-3d72-8ca2-04e061241082&quot;,&quot;itemData&quot;:{&quot;type&quot;:&quot;article-journal&quot;,&quot;id&quot;:&quot;633b3dc4-384d-3d72-8ca2-04e061241082&quot;,&quot;title&quot;:&quot;Mathematical Modeling of Infectious Disease Spread Using the SIR Model&quot;,&quot;author&quot;:[{&quot;family&quot;:&quot;Misra&quot;,&quot;given&quot;:&quot;Santoshi&quot;,&quot;parse-names&quot;:false,&quot;dropping-particle&quot;:&quot;&quot;,&quot;non-dropping-particle&quot;:&quot;&quot;}],&quot;container-title&quot;:&quot;Biomedical Journal of Scientific &amp; Technical Research&quot;,&quot;DOI&quot;:&quot;10.26717/BJSTR.2024.59.009302&quot;,&quot;ISSN&quot;:&quot;25741241&quot;,&quot;URL&quot;:&quot;https://biomedres.us/fulltexts/BJSTR.MS.ID.009302.php&quot;,&quot;issued&quot;:{&quot;date-parts&quot;:[[2024,11,12]]},&quot;issue&quot;:&quot;3&quot;,&quot;volume&quot;:&quot;59&quot;,&quot;container-title-short&quot;:&quot;Biomed J Sci Tech Res&quot;},&quot;isTemporary&quot;:false}]},{&quot;citationID&quot;:&quot;MENDELEY_CITATION_8761f481-9b34-42af-aed6-bf6b01278191&quot;,&quot;properties&quot;:{&quot;noteIndex&quot;:0},&quot;isEdited&quot;:false,&quot;manualOverride&quot;:{&quot;isManuallyOverridden&quot;:false,&quot;citeprocText&quot;:&quot;(1)&quot;,&quot;manualOverrideText&quot;:&quot;&quot;},&quot;citationTag&quot;:&quot;MENDELEY_CITATION_v3_eyJjaXRhdGlvbklEIjoiTUVOREVMRVlfQ0lUQVRJT05fODc2MWY0ODEtOWIzNC00MmFmLWFlZDYtYmY2YjAxMjc4MTkx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quot;,&quot;citationItems&quot;:[{&quot;id&quot;:&quot;19b2e4a7-a168-3708-bb6e-1f8571945030&quot;,&quot;itemData&quot;:{&quot;type&quot;:&quot;report&quot;,&quot;id&quot;:&quot;19b2e4a7-a168-3708-bb6e-1f8571945030&quot;,&quot;title&quot;:&quot;A Beginner's Guide to Infectious Disease Modeling in R for Ecologists&quot;,&quot;author&quot;:[{&quot;family&quot;:&quot;Ali&quot;,&quot;given&quot;:&quot;Abdul&quot;,&quot;parse-names&quot;:false,&quot;dropping-particle&quot;:&quot;&quot;,&quot;non-dropping-particle&quot;:&quot;&quot;}],&quot;URL&quot;:&quot;https://www.researchgate.net/publication/368141421&quot;,&quot;container-title-short&quot;:&quot;&quot;},&quot;isTemporary&quot;:false}]},{&quot;citationID&quot;:&quot;MENDELEY_CITATION_2da58e49-b273-4e8f-adb2-d3e7976d920f&quot;,&quot;properties&quot;:{&quot;noteIndex&quot;:0},&quot;isEdited&quot;:false,&quot;manualOverride&quot;:{&quot;isManuallyOverridden&quot;:false,&quot;citeprocText&quot;:&quot;(5)&quot;,&quot;manualOverrideText&quot;:&quot;&quot;},&quot;citationTag&quot;:&quot;MENDELEY_CITATION_v3_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&quot;,&quot;citationItems&quot;:[{&quot;id&quot;:&quot;6a699283-2c89-303e-b0a7-ba5c20b4fc05&quot;,&quot;itemData&quot;:{&quot;type&quot;:&quot;report&quot;,&quot;id&quot;:&quot;6a699283-2c89-303e-b0a7-ba5c20b4fc05&quot;,&quot;title&quot;:&quot;Compartmental Models in Epidemiology&quot;,&quot;author&quot;:[{&quot;family&quot;:&quot;Brauer&quot;,&quot;given&quot;:&quot;Fred&quot;,&quot;parse-names&quot;:false,&quot;dropping-particle&quot;:&quot;&quot;,&quot;non-dropping-particle&quot;:&quot;&quot;}],&quot;abstract&quot;:&quot;We describe and analyze compartmental models for disease transmission. We begin with models for epidemics, showing how to calculate the basic reproduction number and the final size of the epidemic. We also study models with multiple compartments, including treatment or isolation of in-fectives. We then consider models including births and deaths in which there may be an endemic equilibrium and study the asymptotic stability of equi-libria. We conclude by studying age of infection models which give a unifying framework for more complicated compartmental models.&quot;,&quot;container-title-short&quot;:&quot;&quot;},&quot;isTemporary&quot;:false}]},{&quot;citationID&quot;:&quot;MENDELEY_CITATION_530270ac-7e3d-4c1f-8498-8705c446df20&quot;,&quot;properties&quot;:{&quot;noteIndex&quot;:0},&quot;isEdited&quot;:false,&quot;manualOverride&quot;:{&quot;isManuallyOverridden&quot;:false,&quot;citeprocText&quot;:&quot;(2)&quot;,&quot;manualOverrideText&quot;:&quot;&quot;},&quot;citationTag&quot;:&quot;MENDELEY_CITATION_v3_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&quot;,&quot;citationItems&quot;:[{&quot;id&quot;:&quot;fb1032ae-2cea-3fd1-8f83-1da539543fcc&quot;,&quot;itemData&quot;:{&quot;type&quot;:&quot;article-journal&quot;,&quot;id&quot;:&quot;fb1032ae-2cea-3fd1-8f83-1da539543fcc&quot;,&quot;title&quot;:&quot;A Practical Introduction to Mechanistic Modeling of Disease Transmission in Veterinary Science&quot;,&quot;author&quot;:[{&quot;family&quot;:&quot;Kirkeby&quot;,&quot;given&quot;:&quot;Carsten&quot;,&quot;parse-names&quot;:false,&quot;dropping-particle&quot;:&quot;&quot;,&quot;non-dropping-particle&quot;:&quot;&quot;},{&quot;family&quot;:&quot;Brookes&quot;,&quot;given&quot;:&quot;Victoria J.&quot;,&quot;parse-names&quot;:false,&quot;dropping-particle&quot;:&quot;&quot;,&quot;non-dropping-particle&quot;:&quot;&quot;},{&quot;family&quot;:&quot;Ward&quot;,&quot;given&quot;:&quot;Michael P.&quot;,&quot;parse-names&quot;:false,&quot;dropping-particle&quot;:&quot;&quot;,&quot;non-dropping-particle&quot;:&quot;&quot;},{&quot;family&quot;:&quot;Dürr&quot;,&quot;given&quot;:&quot;Salome&quot;,&quot;parse-names&quot;:false,&quot;dropping-particle&quot;:&quot;&quot;,&quot;non-dropping-particle&quot;:&quot;&quot;},{&quot;family&quot;:&quot;Halasa&quot;,&quot;given&quot;:&quot;Tariq&quot;,&quot;parse-names&quot;:false,&quot;dropping-particle&quot;:&quot;&quot;,&quot;non-dropping-particle&quot;:&quot;&quot;}],&quot;container-title&quot;:&quot;Frontiers in Veterinary Science&quot;,&quot;DOI&quot;:&quot;10.3389/fvets.2020.546651&quot;,&quot;ISSN&quot;:&quot;22971769&quot;,&quot;issued&quot;:{&quot;date-parts&quot;:[[2021,1,26]]},&quot;abstract&quot;:&quot;Computer-based disease spread models are frequently used in veterinary science to simulate disease spread. They are used to predict the impacts of the disease, plan and assess surveillance, or control strategies, and provide insights about disease causation by comparing model outputs with real life data. There are many types of disease spread models, and here we present and describe the implementation of a particular type: individual-based models. Our aim is to provide a practical introduction to building individual-based disease spread models. We also introduce code examples with the goal to make these techniques more accessible to those who are new to the field. We describe the important steps in building such models before, during and after the programming stage, including model verification (to ensure that the model does what was intended), validation (to investigate whether the model results reflect the modeled system), and convergence analysis (to ensure models of endemic diseases are stable before outputs are collected). We also describe how sensitivity analysis can be used to assess the potential impact of uncertainty about model parameters. Finally, we provide an overview of some interesting recent developments in the field of disease spread models.&quot;,&quot;publisher&quot;:&quot;Frontiers Media S.A.&quot;,&quot;volume&quot;:&quot;7&quot;,&quot;container-title-short&quot;:&quot;Front Vet Sci&quot;},&quot;isTemporary&quot;:false}]},{&quot;citationID&quot;:&quot;MENDELEY_CITATION_b794647b-11d5-4860-ad52-ff2f048a62d3&quot;,&quot;properties&quot;:{&quot;noteIndex&quot;:0},&quot;isEdited&quot;:false,&quot;manualOverride&quot;:{&quot;isManuallyOverridden&quot;:false,&quot;citeprocText&quot;:&quot;(3)&quot;,&quot;manualOverrideText&quot;:&quot;&quot;},&quot;citationTag&quot;:&quot;MENDELEY_CITATION_v3_eyJjaXRhdGlvbklEIjoiTUVOREVMRVlfQ0lUQVRJT05fYjc5NDY0N2ItMTFkNS00ODYwLWFkNTItZmYyZjA0OGE2MmQz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quot;,&quot;citationItems&quot;:[{&quot;id&quot;:&quot;633b3dc4-384d-3d72-8ca2-04e061241082&quot;,&quot;itemData&quot;:{&quot;type&quot;:&quot;article-journal&quot;,&quot;id&quot;:&quot;633b3dc4-384d-3d72-8ca2-04e061241082&quot;,&quot;title&quot;:&quot;Mathematical Modeling of Infectious Disease Spread Using the SIR Model&quot;,&quot;author&quot;:[{&quot;family&quot;:&quot;Misra&quot;,&quot;given&quot;:&quot;Santoshi&quot;,&quot;parse-names&quot;:false,&quot;dropping-particle&quot;:&quot;&quot;,&quot;non-dropping-particle&quot;:&quot;&quot;}],&quot;container-title&quot;:&quot;Biomedical Journal of Scientific &amp; Technical Research&quot;,&quot;DOI&quot;:&quot;10.26717/BJSTR.2024.59.009302&quot;,&quot;ISSN&quot;:&quot;25741241&quot;,&quot;URL&quot;:&quot;https://biomedres.us/fulltexts/BJSTR.MS.ID.009302.php&quot;,&quot;issued&quot;:{&quot;date-parts&quot;:[[2024,11,12]]},&quot;issue&quot;:&quot;3&quot;,&quot;volume&quot;:&quot;59&quot;,&quot;container-title-short&quot;:&quot;Biomed J Sci Tech Res&quot;},&quot;isTemporary&quot;:false}]},{&quot;citationID&quot;:&quot;MENDELEY_CITATION_eb2e65d9-2537-464f-9191-7190e775d7a9&quot;,&quot;properties&quot;:{&quot;noteIndex&quot;:0},&quot;isEdited&quot;:false,&quot;manualOverride&quot;:{&quot;isManuallyOverridden&quot;:false,&quot;citeprocText&quot;:&quot;(1)&quot;,&quot;manualOverrideText&quot;:&quot;&quot;},&quot;citationTag&quot;:&quot;MENDELEY_CITATION_v3_eyJjaXRhdGlvbklEIjoiTUVOREVMRVlfQ0lUQVRJT05fZWIyZTY1ZDktMjUzNy00NjRmLTkxOTEtNzE5MGU3NzVkN2E5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quot;,&quot;citationItems&quot;:[{&quot;id&quot;:&quot;19b2e4a7-a168-3708-bb6e-1f8571945030&quot;,&quot;itemData&quot;:{&quot;type&quot;:&quot;report&quot;,&quot;id&quot;:&quot;19b2e4a7-a168-3708-bb6e-1f8571945030&quot;,&quot;title&quot;:&quot;A Beginner's Guide to Infectious Disease Modeling in R for Ecologists&quot;,&quot;author&quot;:[{&quot;family&quot;:&quot;Ali&quot;,&quot;given&quot;:&quot;Abdul&quot;,&quot;parse-names&quot;:false,&quot;dropping-particle&quot;:&quot;&quot;,&quot;non-dropping-particle&quot;:&quot;&quot;}],&quot;URL&quot;:&quot;https://www.researchgate.net/publication/368141421&quot;,&quot;container-title-short&quot;:&quot;&quot;},&quot;isTemporary&quot;:false}]},{&quot;citationID&quot;:&quot;MENDELEY_CITATION_8b1a6243-ad89-4e05-a938-d69275c9d155&quot;,&quot;properties&quot;:{&quot;noteIndex&quot;:0},&quot;isEdited&quot;:false,&quot;manualOverride&quot;:{&quot;isManuallyOverridden&quot;:false,&quot;citeprocText&quot;:&quot;(2)&quot;,&quot;manualOverrideText&quot;:&quot;&quot;},&quot;citationTag&quot;:&quot;MENDELEY_CITATION_v3_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&quot;,&quot;citationItems&quot;:[{&quot;id&quot;:&quot;fb1032ae-2cea-3fd1-8f83-1da539543fcc&quot;,&quot;itemData&quot;:{&quot;type&quot;:&quot;article-journal&quot;,&quot;id&quot;:&quot;fb1032ae-2cea-3fd1-8f83-1da539543fcc&quot;,&quot;title&quot;:&quot;A Practical Introduction to Mechanistic Modeling of Disease Transmission in Veterinary Science&quot;,&quot;author&quot;:[{&quot;family&quot;:&quot;Kirkeby&quot;,&quot;given&quot;:&quot;Carsten&quot;,&quot;parse-names&quot;:false,&quot;dropping-particle&quot;:&quot;&quot;,&quot;non-dropping-particle&quot;:&quot;&quot;},{&quot;family&quot;:&quot;Brookes&quot;,&quot;given&quot;:&quot;Victoria J.&quot;,&quot;parse-names&quot;:false,&quot;dropping-particle&quot;:&quot;&quot;,&quot;non-dropping-particle&quot;:&quot;&quot;},{&quot;family&quot;:&quot;Ward&quot;,&quot;given&quot;:&quot;Michael P.&quot;,&quot;parse-names&quot;:false,&quot;dropping-particle&quot;:&quot;&quot;,&quot;non-dropping-particle&quot;:&quot;&quot;},{&quot;family&quot;:&quot;Dürr&quot;,&quot;given&quot;:&quot;Salome&quot;,&quot;parse-names&quot;:false,&quot;dropping-particle&quot;:&quot;&quot;,&quot;non-dropping-particle&quot;:&quot;&quot;},{&quot;family&quot;:&quot;Halasa&quot;,&quot;given&quot;:&quot;Tariq&quot;,&quot;parse-names&quot;:false,&quot;dropping-particle&quot;:&quot;&quot;,&quot;non-dropping-particle&quot;:&quot;&quot;}],&quot;container-title&quot;:&quot;Frontiers in Veterinary Science&quot;,&quot;DOI&quot;:&quot;10.3389/fvets.2020.546651&quot;,&quot;ISSN&quot;:&quot;22971769&quot;,&quot;issued&quot;:{&quot;date-parts&quot;:[[2021,1,26]]},&quot;abstract&quot;:&quot;Computer-based disease spread models are frequently used in veterinary science to simulate disease spread. They are used to predict the impacts of the disease, plan and assess surveillance, or control strategies, and provide insights about disease causation by comparing model outputs with real life data. There are many types of disease spread models, and here we present and describe the implementation of a particular type: individual-based models. Our aim is to provide a practical introduction to building individual-based disease spread models. We also introduce code examples with the goal to make these techniques more accessible to those who are new to the field. We describe the important steps in building such models before, during and after the programming stage, including model verification (to ensure that the model does what was intended), validation (to investigate whether the model results reflect the modeled system), and convergence analysis (to ensure models of endemic diseases are stable before outputs are collected). We also describe how sensitivity analysis can be used to assess the potential impact of uncertainty about model parameters. Finally, we provide an overview of some interesting recent developments in the field of disease spread models.&quot;,&quot;publisher&quot;:&quot;Frontiers Media S.A.&quot;,&quot;volume&quot;:&quot;7&quot;,&quot;container-title-short&quot;:&quot;Front Vet Sci&quot;},&quot;isTemporary&quot;:false}]},{&quot;citationID&quot;:&quot;MENDELEY_CITATION_b1c713ba-18e2-4ccc-ad7f-c07997ac9896&quot;,&quot;properties&quot;:{&quot;noteIndex&quot;:0},&quot;isEdited&quot;:false,&quot;manualOverride&quot;:{&quot;isManuallyOverridden&quot;:false,&quot;citeprocText&quot;:&quot;(1)&quot;,&quot;manualOverrideText&quot;:&quot;&quot;},&quot;citationTag&quot;:&quot;MENDELEY_CITATION_v3_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&quot;,&quot;citationItems&quot;:[{&quot;id&quot;:&quot;19b2e4a7-a168-3708-bb6e-1f8571945030&quot;,&quot;itemData&quot;:{&quot;type&quot;:&quot;report&quot;,&quot;id&quot;:&quot;19b2e4a7-a168-3708-bb6e-1f8571945030&quot;,&quot;title&quot;:&quot;A Beginner's Guide to Infectious Disease Modeling in R for Ecologists&quot;,&quot;author&quot;:[{&quot;family&quot;:&quot;Ali&quot;,&quot;given&quot;:&quot;Abdul&quot;,&quot;parse-names&quot;:false,&quot;dropping-particle&quot;:&quot;&quot;,&quot;non-dropping-particle&quot;:&quot;&quot;}],&quot;URL&quot;:&quot;https://www.researchgate.net/publication/368141421&quot;,&quot;container-title-short&quot;:&quot;&quot;},&quot;isTemporary&quot;:false}]},{&quot;citationID&quot;:&quot;MENDELEY_CITATION_7f8f888e-440c-4277-98ff-52b2f4555fea&quot;,&quot;properties&quot;:{&quot;noteIndex&quot;:0},&quot;isEdited&quot;:false,&quot;manualOverride&quot;:{&quot;isManuallyOverridden&quot;:false,&quot;citeprocText&quot;:&quot;(3)&quot;,&quot;manualOverrideText&quot;:&quot;&quot;},&quot;citationTag&quot;:&quot;MENDELEY_CITATION_v3_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&quot;,&quot;citationItems&quot;:[{&quot;id&quot;:&quot;633b3dc4-384d-3d72-8ca2-04e061241082&quot;,&quot;itemData&quot;:{&quot;type&quot;:&quot;article-journal&quot;,&quot;id&quot;:&quot;633b3dc4-384d-3d72-8ca2-04e061241082&quot;,&quot;title&quot;:&quot;Mathematical Modeling of Infectious Disease Spread Using the SIR Model&quot;,&quot;author&quot;:[{&quot;family&quot;:&quot;Misra&quot;,&quot;given&quot;:&quot;Santoshi&quot;,&quot;parse-names&quot;:false,&quot;dropping-particle&quot;:&quot;&quot;,&quot;non-dropping-particle&quot;:&quot;&quot;}],&quot;container-title&quot;:&quot;Biomedical Journal of Scientific &amp; Technical Research&quot;,&quot;DOI&quot;:&quot;10.26717/BJSTR.2024.59.009302&quot;,&quot;ISSN&quot;:&quot;25741241&quot;,&quot;URL&quot;:&quot;https://biomedres.us/fulltexts/BJSTR.MS.ID.009302.php&quot;,&quot;issued&quot;:{&quot;date-parts&quot;:[[2024,11,12]]},&quot;issue&quot;:&quot;3&quot;,&quot;volume&quot;:&quot;59&quot;,&quot;container-title-short&quot;:&quot;Biomed J Sci Tech Res&quot;},&quot;isTemporary&quot;:false}]},{&quot;citationID&quot;:&quot;MENDELEY_CITATION_3bf45464-8efc-444c-9dcb-df2cb7d58692&quot;,&quot;properties&quot;:{&quot;noteIndex&quot;:0},&quot;isEdited&quot;:false,&quot;manualOverride&quot;:{&quot;isManuallyOverridden&quot;:false,&quot;citeprocText&quot;:&quot;(5)&quot;,&quot;manualOverrideText&quot;:&quot;&quot;},&quot;citationTag&quot;:&quot;MENDELEY_CITATION_v3_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&quot;,&quot;citationItems&quot;:[{&quot;id&quot;:&quot;6a699283-2c89-303e-b0a7-ba5c20b4fc05&quot;,&quot;itemData&quot;:{&quot;type&quot;:&quot;report&quot;,&quot;id&quot;:&quot;6a699283-2c89-303e-b0a7-ba5c20b4fc05&quot;,&quot;title&quot;:&quot;Compartmental Models in Epidemiology&quot;,&quot;author&quot;:[{&quot;family&quot;:&quot;Brauer&quot;,&quot;given&quot;:&quot;Fred&quot;,&quot;parse-names&quot;:false,&quot;dropping-particle&quot;:&quot;&quot;,&quot;non-dropping-particle&quot;:&quot;&quot;}],&quot;abstract&quot;:&quot;We describe and analyze compartmental models for disease transmission. We begin with models for epidemics, showing how to calculate the basic reproduction number and the final size of the epidemic. We also study models with multiple compartments, including treatment or isolation of in-fectives. We then consider models including births and deaths in which there may be an endemic equilibrium and study the asymptotic stability of equi-libria. We conclude by studying age of infection models which give a unifying framework for more complicated compartmental models.&quot;,&quot;container-title-short&quot;:&quot;&quot;},&quot;isTemporary&quot;:false}]},{&quot;citationID&quot;:&quot;MENDELEY_CITATION_23688d07-d81a-40fc-8759-b93dbea45d3e&quot;,&quot;properties&quot;:{&quot;noteIndex&quot;:0},&quot;isEdited&quot;:false,&quot;manualOverride&quot;:{&quot;isManuallyOverridden&quot;:false,&quot;citeprocText&quot;:&quot;(7)&quot;,&quot;manualOverrideText&quot;:&quot;&quot;},&quot;citationTag&quot;:&quot;MENDELEY_CITATION_v3_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&quot;,&quot;citationItems&quot;:[{&quot;id&quot;:&quot;d30d7bc4-bcb8-3718-b811-8874a0f440be&quot;,&quot;itemData&quot;:{&quot;type&quot;:&quot;report&quot;,&quot;id&quot;:&quot;d30d7bc4-bcb8-3718-b811-8874a0f440be&quot;,&quot;title&quot;:&quot;Modeling COVID-19 Data using an SIR Model&quot;,&quot;author&quot;:[{&quot;family&quot;:&quot;Lord&quot;,&quot;given&quot;:&quot;Alyssa G&quot;,&quot;parse-names&quot;:false,&quot;dropping-particle&quot;:&quot;&quot;,&quot;non-dropping-particle&quot;:&quot;&quot;}],&quot;container-title&quot;:&quot;Citations Journal of Undergraduate Research&quot;,&quot;issued&quot;:{&quot;date-parts&quot;:[[2021]]},&quot;abstract&quot;:&quot;When analyzing the spread of infectious diseases, a common model that is used is a differential equations system called the SIR model, representing the population divided into three categories: susceptible, infected, and removed. There are many variations and applications of this model, and in this research we apply the basic model to COVID-19 data from Japan and Brazil. In February 2020, Coronavirus disease (COVID-19) became a concern worldwide. Various institutes began collecting data regarding the number of infections, recoveries, and deaths throughout the world [3, 7]. We use the gathered data from two countries, Japan and Brazil, and model the effects of the epidemic in the population using an ordinary differential equations system called the SIR Model. This model represents the susceptible (healthy, uninfected) population, the infected population, and the removed (no longer infected) population [1]. The SIR Model The SIR Model represents the population using a single system of three different functions: the function of the susceptible group, the infected group, and the removed group. In our application, the removed group consists of both recovered individuals as well as the deaths caused by COVID-19. While forming this model, the following assumptions will be made: • once recovered, individuals will no longer be susceptible • deaths will only be caused by the infection • there will be no births introduced to the population • each individual has the same the chance of susceptibility, infection, and removal. This model will be represented by a system of ordinary differential equations (ODE) [4]. The system of ODEs that represent the changes across the population is given by dS(t) dt = −β S(t)I(t) dI(t) dt = β S(t)I(t) − γI(t) (1) dR(t) dt = γI(t). Here, β represents the infection parameter that causes the susceptible population to decrease, when the population of the infected group is considered. When the population of the susceptible group is considered, β then causes the infected population to increase. When the removed population is considered, the removal parameter, γ, is introduced, causing a portion of the infected population to move to the removed population. From these parameters, the basic reproduction ratio, R 0 = β N γ , can be used to find the expected number of new infections from a single infection. Typically when R 0 &gt; 1, the infection will spread in a population. An epidemic with a large R 0 , will be hard to control [2]. At any given point in time the sum of each populations will be equivalent to the total population, since each individual will either be susceptible, infected, or removed. Figure 1: An example of the basic SIR model. Although the SIR model is a standard differential equation system used to model epidemics within a population, it is interesting to note that the SIR model can also be used to ana-133&quot;,&quot;volume&quot;:&quot;18&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E2894-6AB8-4E20-8473-7855F179F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5</Pages>
  <Words>1595</Words>
  <Characters>9002</Characters>
  <Application>Microsoft Office Word</Application>
  <DocSecurity>0</DocSecurity>
  <Lines>14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Yankam</dc:creator>
  <cp:keywords/>
  <dc:description/>
  <cp:lastModifiedBy>Brenda Yankam</cp:lastModifiedBy>
  <cp:revision>24</cp:revision>
  <dcterms:created xsi:type="dcterms:W3CDTF">2025-05-23T10:54:00Z</dcterms:created>
  <dcterms:modified xsi:type="dcterms:W3CDTF">2025-05-2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03a8e1-e78a-4544-92d5-70ef5fe0afda</vt:lpwstr>
  </property>
</Properties>
</file>